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AA8BB" w14:textId="77777777" w:rsidR="009C6F3C" w:rsidRPr="002534D2" w:rsidRDefault="00005D97">
      <w:pPr>
        <w:jc w:val="center"/>
        <w:rPr>
          <w:b/>
          <w:bCs/>
        </w:rPr>
      </w:pPr>
      <w:r w:rsidRPr="002534D2">
        <w:rPr>
          <w:b/>
          <w:bCs/>
          <w:noProof/>
          <w:sz w:val="20"/>
        </w:rPr>
        <w:drawing>
          <wp:anchor distT="0" distB="0" distL="114300" distR="114300" simplePos="0" relativeHeight="251657728" behindDoc="1" locked="0" layoutInCell="1" allowOverlap="1" wp14:anchorId="60AAA8F6" wp14:editId="3AEC2364">
            <wp:simplePos x="0" y="0"/>
            <wp:positionH relativeFrom="column">
              <wp:posOffset>4549140</wp:posOffset>
            </wp:positionH>
            <wp:positionV relativeFrom="paragraph">
              <wp:posOffset>-205740</wp:posOffset>
            </wp:positionV>
            <wp:extent cx="845820" cy="118423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" cy="118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4B0A" w:rsidRPr="002534D2">
        <w:rPr>
          <w:b/>
          <w:bCs/>
        </w:rPr>
        <w:t xml:space="preserve"> </w:t>
      </w:r>
      <w:r w:rsidR="009C6F3C" w:rsidRPr="002534D2">
        <w:rPr>
          <w:b/>
          <w:bCs/>
        </w:rPr>
        <w:t xml:space="preserve">SCHOOL HEALTH COUNCIL </w:t>
      </w:r>
    </w:p>
    <w:p w14:paraId="60AAA8BC" w14:textId="7B2C9452" w:rsidR="00750602" w:rsidRPr="002534D2" w:rsidRDefault="00A12D39" w:rsidP="00FF7FBE">
      <w:pPr>
        <w:pStyle w:val="Caption"/>
      </w:pPr>
      <w:r>
        <w:t>April 24</w:t>
      </w:r>
      <w:r w:rsidR="004F6218" w:rsidRPr="004F6218">
        <w:rPr>
          <w:vertAlign w:val="superscript"/>
        </w:rPr>
        <w:t>th</w:t>
      </w:r>
      <w:r w:rsidR="00FF7FBE">
        <w:t xml:space="preserve"> </w:t>
      </w:r>
      <w:r w:rsidR="004F6218">
        <w:t>Agenda</w:t>
      </w:r>
      <w:r w:rsidR="00C5397B" w:rsidRPr="002534D2">
        <w:t xml:space="preserve"> </w:t>
      </w:r>
    </w:p>
    <w:p w14:paraId="60AAA8BD" w14:textId="3E690679" w:rsidR="009C6F3C" w:rsidRPr="002534D2" w:rsidRDefault="00AF76D6">
      <w:pPr>
        <w:pStyle w:val="Caption"/>
      </w:pPr>
      <w:r w:rsidRPr="002534D2">
        <w:t>3:</w:t>
      </w:r>
      <w:r w:rsidR="00F0629B" w:rsidRPr="002534D2">
        <w:t>1</w:t>
      </w:r>
      <w:r w:rsidR="00FF7FBE">
        <w:t>5</w:t>
      </w:r>
      <w:r w:rsidR="00E62BF9" w:rsidRPr="002534D2">
        <w:t xml:space="preserve"> p.m.</w:t>
      </w:r>
    </w:p>
    <w:p w14:paraId="60AAA8BE" w14:textId="4ABDFAE3" w:rsidR="009C6F3C" w:rsidRPr="002534D2" w:rsidRDefault="00A12D39">
      <w:pPr>
        <w:pStyle w:val="Caption"/>
      </w:pPr>
      <w:r>
        <w:t>Downstairs Lunch</w:t>
      </w:r>
      <w:r w:rsidR="00FF7FBE">
        <w:t xml:space="preserve"> Room - Central</w:t>
      </w:r>
    </w:p>
    <w:p w14:paraId="60AAA8BF" w14:textId="77777777" w:rsidR="009C6F3C" w:rsidRPr="002534D2" w:rsidRDefault="009C6F3C">
      <w:pPr>
        <w:rPr>
          <w:b/>
          <w:bCs/>
          <w:u w:val="single"/>
        </w:rPr>
      </w:pPr>
    </w:p>
    <w:p w14:paraId="60AAA8C0" w14:textId="77777777" w:rsidR="00481706" w:rsidRPr="002534D2" w:rsidRDefault="00481706" w:rsidP="00481706">
      <w:pPr>
        <w:rPr>
          <w:b/>
          <w:bCs/>
        </w:rPr>
      </w:pPr>
      <w:r w:rsidRPr="002534D2">
        <w:rPr>
          <w:b/>
          <w:bCs/>
          <w:u w:val="single"/>
        </w:rPr>
        <w:t>Members of SHC</w:t>
      </w:r>
      <w:r w:rsidRPr="002534D2">
        <w:rPr>
          <w:b/>
          <w:bCs/>
        </w:rPr>
        <w:t>:</w:t>
      </w:r>
    </w:p>
    <w:p w14:paraId="27AB8716" w14:textId="59170121" w:rsidR="00856A6C" w:rsidRDefault="00481706" w:rsidP="00481706">
      <w:pPr>
        <w:rPr>
          <w:sz w:val="20"/>
        </w:rPr>
      </w:pPr>
      <w:r w:rsidRPr="002534D2">
        <w:rPr>
          <w:sz w:val="20"/>
        </w:rPr>
        <w:t>Brian Bliss – Superintendent</w:t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493D87">
        <w:rPr>
          <w:sz w:val="20"/>
        </w:rPr>
        <w:t xml:space="preserve">Hillary Bauer </w:t>
      </w:r>
      <w:r w:rsidR="00F6655F">
        <w:rPr>
          <w:sz w:val="20"/>
        </w:rPr>
        <w:t>–</w:t>
      </w:r>
      <w:r w:rsidR="00493D87">
        <w:rPr>
          <w:sz w:val="20"/>
        </w:rPr>
        <w:t xml:space="preserve"> Parent</w:t>
      </w:r>
      <w:r w:rsidR="00F6655F">
        <w:rPr>
          <w:sz w:val="20"/>
        </w:rPr>
        <w:t xml:space="preserve"> Representative</w:t>
      </w:r>
    </w:p>
    <w:p w14:paraId="60AAA8C1" w14:textId="6A6E9941" w:rsidR="00481706" w:rsidRPr="002534D2" w:rsidRDefault="00481706" w:rsidP="00481706">
      <w:pPr>
        <w:rPr>
          <w:sz w:val="20"/>
        </w:rPr>
      </w:pPr>
      <w:r w:rsidRPr="002534D2">
        <w:rPr>
          <w:sz w:val="20"/>
        </w:rPr>
        <w:t>Rob Dangler – Assistant Superintendent</w:t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  <w:t>Scott Long – Principal (HS)</w:t>
      </w:r>
    </w:p>
    <w:p w14:paraId="1C9303CE" w14:textId="173C8010" w:rsidR="00E21EBA" w:rsidRDefault="00481706" w:rsidP="00481706">
      <w:pPr>
        <w:rPr>
          <w:sz w:val="20"/>
        </w:rPr>
      </w:pPr>
      <w:r w:rsidRPr="002534D2">
        <w:rPr>
          <w:sz w:val="20"/>
        </w:rPr>
        <w:t>Nikki Bender – School Nurse</w:t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621343">
        <w:rPr>
          <w:sz w:val="20"/>
        </w:rPr>
        <w:t>Brent Buckwalter</w:t>
      </w:r>
      <w:r w:rsidR="00F73192">
        <w:rPr>
          <w:sz w:val="20"/>
        </w:rPr>
        <w:t xml:space="preserve"> – Assistant Principal (HS)</w:t>
      </w:r>
    </w:p>
    <w:p w14:paraId="60AAA8C2" w14:textId="4C8551CF" w:rsidR="00481706" w:rsidRDefault="00E21EBA" w:rsidP="00481706">
      <w:pPr>
        <w:rPr>
          <w:sz w:val="20"/>
        </w:rPr>
      </w:pPr>
      <w:r>
        <w:rPr>
          <w:sz w:val="20"/>
        </w:rPr>
        <w:t>Becky Taylor – School Nurse</w:t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154004">
        <w:rPr>
          <w:sz w:val="20"/>
        </w:rPr>
        <w:t>Stephanie Milazzo - Assistant Principal (HS)</w:t>
      </w:r>
    </w:p>
    <w:p w14:paraId="1F0F3DD5" w14:textId="531554F2" w:rsidR="00270B81" w:rsidRPr="002534D2" w:rsidRDefault="00270B81" w:rsidP="00481706">
      <w:pPr>
        <w:rPr>
          <w:sz w:val="20"/>
        </w:rPr>
      </w:pPr>
      <w:r w:rsidRPr="002534D2">
        <w:rPr>
          <w:sz w:val="20"/>
        </w:rPr>
        <w:t>Mollie Truitt – School Nurs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621343">
        <w:rPr>
          <w:sz w:val="20"/>
        </w:rPr>
        <w:t>Jed King – Assistant Principal (HS)</w:t>
      </w:r>
    </w:p>
    <w:p w14:paraId="797F592D" w14:textId="1D9A9B69" w:rsidR="00A32F76" w:rsidRDefault="0021762F" w:rsidP="00E21EBA">
      <w:pPr>
        <w:rPr>
          <w:sz w:val="20"/>
        </w:rPr>
      </w:pPr>
      <w:r w:rsidRPr="002534D2">
        <w:rPr>
          <w:sz w:val="20"/>
        </w:rPr>
        <w:t>Ashley Edwards-Nace – Director of Behavioral Health</w:t>
      </w:r>
      <w:r w:rsidR="0094294E">
        <w:rPr>
          <w:sz w:val="20"/>
        </w:rPr>
        <w:tab/>
      </w:r>
      <w:r w:rsidR="0094294E">
        <w:rPr>
          <w:sz w:val="20"/>
        </w:rPr>
        <w:tab/>
      </w:r>
      <w:r w:rsidR="0094294E">
        <w:rPr>
          <w:sz w:val="20"/>
        </w:rPr>
        <w:tab/>
      </w:r>
      <w:r w:rsidR="00286081">
        <w:rPr>
          <w:sz w:val="20"/>
        </w:rPr>
        <w:t>Paul Gladfelter – Principal (Middle Level)</w:t>
      </w:r>
    </w:p>
    <w:p w14:paraId="017C1CFC" w14:textId="6C98B0B9" w:rsidR="00DF11BB" w:rsidRDefault="005079EC" w:rsidP="00E21EBA">
      <w:pPr>
        <w:rPr>
          <w:sz w:val="20"/>
        </w:rPr>
      </w:pPr>
      <w:r>
        <w:rPr>
          <w:sz w:val="20"/>
        </w:rPr>
        <w:t>Brooke Spezialetti</w:t>
      </w:r>
      <w:r w:rsidR="0021762F">
        <w:rPr>
          <w:sz w:val="20"/>
        </w:rPr>
        <w:t xml:space="preserve"> – Occupational Therapist</w:t>
      </w:r>
      <w:r w:rsidR="0021762F">
        <w:rPr>
          <w:sz w:val="20"/>
        </w:rPr>
        <w:tab/>
      </w:r>
      <w:r w:rsidR="0021762F">
        <w:rPr>
          <w:sz w:val="20"/>
        </w:rPr>
        <w:tab/>
      </w:r>
      <w:r w:rsidR="004D72B6">
        <w:rPr>
          <w:sz w:val="20"/>
        </w:rPr>
        <w:tab/>
      </w:r>
      <w:r w:rsidR="004D72B6">
        <w:rPr>
          <w:sz w:val="20"/>
        </w:rPr>
        <w:tab/>
      </w:r>
      <w:r w:rsidR="004D72B6">
        <w:rPr>
          <w:sz w:val="20"/>
        </w:rPr>
        <w:tab/>
      </w:r>
      <w:r w:rsidR="00286081">
        <w:rPr>
          <w:sz w:val="20"/>
        </w:rPr>
        <w:t>Chris Patterson</w:t>
      </w:r>
      <w:r w:rsidR="0025786D">
        <w:rPr>
          <w:sz w:val="20"/>
        </w:rPr>
        <w:t xml:space="preserve"> – </w:t>
      </w:r>
      <w:r w:rsidR="00286081">
        <w:rPr>
          <w:sz w:val="20"/>
        </w:rPr>
        <w:t>Assistant Principal</w:t>
      </w:r>
      <w:r w:rsidR="0025786D">
        <w:rPr>
          <w:sz w:val="20"/>
        </w:rPr>
        <w:t xml:space="preserve"> (Smith)</w:t>
      </w:r>
    </w:p>
    <w:p w14:paraId="20D1BB03" w14:textId="16DAD4C4" w:rsidR="00A2105D" w:rsidRDefault="0021762F" w:rsidP="00E21EBA">
      <w:pPr>
        <w:rPr>
          <w:sz w:val="20"/>
        </w:rPr>
      </w:pPr>
      <w:r>
        <w:rPr>
          <w:sz w:val="20"/>
        </w:rPr>
        <w:t>Lindsay Pringle – LGH Health Promotion Specialist</w:t>
      </w:r>
      <w:r w:rsidR="002736D1">
        <w:rPr>
          <w:sz w:val="20"/>
        </w:rPr>
        <w:tab/>
      </w:r>
      <w:r w:rsidR="002736D1">
        <w:rPr>
          <w:sz w:val="20"/>
        </w:rPr>
        <w:tab/>
      </w:r>
      <w:r w:rsidR="002736D1">
        <w:rPr>
          <w:sz w:val="20"/>
        </w:rPr>
        <w:tab/>
      </w:r>
      <w:r w:rsidR="004D72B6">
        <w:rPr>
          <w:sz w:val="20"/>
        </w:rPr>
        <w:tab/>
      </w:r>
      <w:r w:rsidR="0025786D">
        <w:rPr>
          <w:sz w:val="20"/>
        </w:rPr>
        <w:t>John Dolan – Assistant Principal (Swift)</w:t>
      </w:r>
    </w:p>
    <w:p w14:paraId="3E55708D" w14:textId="62DC61A8" w:rsidR="00E21EBA" w:rsidRDefault="0021762F" w:rsidP="00E21EBA">
      <w:pPr>
        <w:rPr>
          <w:sz w:val="20"/>
        </w:rPr>
      </w:pPr>
      <w:r w:rsidRPr="002534D2">
        <w:rPr>
          <w:sz w:val="20"/>
        </w:rPr>
        <w:t>Morgan Miller – Wellness and Fitness Instructor</w:t>
      </w:r>
      <w:r w:rsidR="002736D1">
        <w:rPr>
          <w:sz w:val="20"/>
        </w:rPr>
        <w:tab/>
      </w:r>
      <w:r w:rsidR="002736D1">
        <w:rPr>
          <w:sz w:val="20"/>
        </w:rPr>
        <w:tab/>
      </w:r>
      <w:r w:rsidR="00FF7FBE">
        <w:rPr>
          <w:sz w:val="20"/>
        </w:rPr>
        <w:tab/>
      </w:r>
      <w:r w:rsidR="00FF7FBE">
        <w:rPr>
          <w:sz w:val="20"/>
        </w:rPr>
        <w:tab/>
      </w:r>
      <w:r w:rsidR="0025786D">
        <w:rPr>
          <w:sz w:val="20"/>
        </w:rPr>
        <w:t>Zach Bauermaster – Principal (Providence)</w:t>
      </w:r>
    </w:p>
    <w:p w14:paraId="60AAA8C4" w14:textId="73A8ADAB" w:rsidR="00481706" w:rsidRDefault="0021762F" w:rsidP="00E21EBA">
      <w:pPr>
        <w:rPr>
          <w:sz w:val="20"/>
        </w:rPr>
      </w:pPr>
      <w:r>
        <w:rPr>
          <w:sz w:val="20"/>
        </w:rPr>
        <w:t>Jill Almoney – Middle School F.A.C.S. Instructor</w:t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25786D">
        <w:rPr>
          <w:sz w:val="20"/>
        </w:rPr>
        <w:t>Rebecca Gajecki – Principal (QE)</w:t>
      </w:r>
    </w:p>
    <w:p w14:paraId="22E01326" w14:textId="6CD0919F" w:rsidR="00A2105D" w:rsidRPr="002534D2" w:rsidRDefault="0021762F" w:rsidP="00E21EBA">
      <w:pPr>
        <w:rPr>
          <w:sz w:val="20"/>
        </w:rPr>
      </w:pPr>
      <w:r w:rsidRPr="002534D2">
        <w:rPr>
          <w:sz w:val="20"/>
        </w:rPr>
        <w:t>Matt Kirchoff – Director of Food Service and Transportation</w:t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25786D">
        <w:rPr>
          <w:sz w:val="20"/>
        </w:rPr>
        <w:t>Sara Parrish – Principal (Bart)</w:t>
      </w:r>
    </w:p>
    <w:p w14:paraId="305117EF" w14:textId="77777777" w:rsidR="00C452C6" w:rsidRDefault="00BD0B9D" w:rsidP="00060D2D">
      <w:pPr>
        <w:rPr>
          <w:sz w:val="20"/>
        </w:rPr>
      </w:pPr>
      <w:r>
        <w:rPr>
          <w:sz w:val="20"/>
        </w:rPr>
        <w:t>Angela Sunday</w:t>
      </w:r>
      <w:r w:rsidR="0021762F" w:rsidRPr="002534D2">
        <w:rPr>
          <w:sz w:val="20"/>
        </w:rPr>
        <w:t xml:space="preserve"> – Food Services Assist</w:t>
      </w:r>
      <w:r w:rsidR="0021762F">
        <w:rPr>
          <w:sz w:val="20"/>
        </w:rPr>
        <w:t>ant</w:t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4C6333">
        <w:rPr>
          <w:sz w:val="20"/>
        </w:rPr>
        <w:tab/>
      </w:r>
      <w:r w:rsidR="004C6333">
        <w:rPr>
          <w:sz w:val="20"/>
        </w:rPr>
        <w:tab/>
      </w:r>
      <w:r w:rsidR="0025786D">
        <w:rPr>
          <w:sz w:val="20"/>
        </w:rPr>
        <w:t>Chris Zander – Principal (Clermont</w:t>
      </w:r>
      <w:r w:rsidR="00C452C6">
        <w:rPr>
          <w:sz w:val="20"/>
        </w:rPr>
        <w:t>)</w:t>
      </w:r>
    </w:p>
    <w:p w14:paraId="4CCD17DC" w14:textId="210676A0" w:rsidR="006B4B0D" w:rsidRPr="002534D2" w:rsidRDefault="003B0874" w:rsidP="00060D2D">
      <w:pPr>
        <w:rPr>
          <w:sz w:val="20"/>
        </w:rPr>
      </w:pPr>
      <w:r>
        <w:rPr>
          <w:sz w:val="20"/>
        </w:rPr>
        <w:t>Jasel Garcia</w:t>
      </w:r>
      <w:r w:rsidR="0021762F" w:rsidRPr="00C94DC5">
        <w:rPr>
          <w:sz w:val="20"/>
          <w:szCs w:val="20"/>
        </w:rPr>
        <w:t xml:space="preserve"> </w:t>
      </w:r>
      <w:r w:rsidR="0021762F" w:rsidRPr="002534D2">
        <w:rPr>
          <w:sz w:val="20"/>
        </w:rPr>
        <w:t>–</w:t>
      </w:r>
      <w:r w:rsidR="0021762F" w:rsidRPr="00C94DC5">
        <w:rPr>
          <w:sz w:val="20"/>
          <w:szCs w:val="20"/>
        </w:rPr>
        <w:t xml:space="preserve"> Student Representative</w:t>
      </w:r>
      <w:r w:rsidR="00481706" w:rsidRPr="002534D2">
        <w:rPr>
          <w:sz w:val="20"/>
        </w:rPr>
        <w:tab/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E6212C">
        <w:rPr>
          <w:sz w:val="20"/>
        </w:rPr>
        <w:t>Jane Ausel</w:t>
      </w:r>
      <w:r w:rsidR="00E6212C">
        <w:rPr>
          <w:sz w:val="20"/>
          <w:szCs w:val="20"/>
        </w:rPr>
        <w:t xml:space="preserve"> </w:t>
      </w:r>
      <w:r w:rsidR="00E6212C" w:rsidRPr="002534D2">
        <w:rPr>
          <w:sz w:val="20"/>
        </w:rPr>
        <w:t>–</w:t>
      </w:r>
      <w:r w:rsidR="00E6212C">
        <w:rPr>
          <w:sz w:val="20"/>
        </w:rPr>
        <w:t xml:space="preserve"> School Board Representative</w:t>
      </w:r>
    </w:p>
    <w:p w14:paraId="39C40320" w14:textId="54A65A95" w:rsidR="004D72B6" w:rsidRDefault="004D72B6" w:rsidP="00C94DC5">
      <w:pPr>
        <w:rPr>
          <w:sz w:val="20"/>
          <w:szCs w:val="20"/>
        </w:rPr>
      </w:pPr>
    </w:p>
    <w:p w14:paraId="60AAA8CC" w14:textId="57BAF133" w:rsidR="006413C4" w:rsidRPr="00C94DC5" w:rsidRDefault="00C94DC5" w:rsidP="00C94DC5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60AAA8CD" w14:textId="77777777" w:rsidR="006413C4" w:rsidRPr="002534D2" w:rsidRDefault="000F13E6" w:rsidP="00975360">
      <w:pPr>
        <w:rPr>
          <w:b/>
          <w:bCs/>
        </w:rPr>
      </w:pPr>
      <w:r w:rsidRPr="002534D2">
        <w:rPr>
          <w:b/>
          <w:bCs/>
        </w:rPr>
        <w:t>Meeting Minutes</w:t>
      </w:r>
    </w:p>
    <w:p w14:paraId="60AAA8CE" w14:textId="77777777" w:rsidR="000F13E6" w:rsidRPr="002534D2" w:rsidRDefault="000F13E6" w:rsidP="00975360">
      <w:pPr>
        <w:rPr>
          <w:b/>
          <w:bCs/>
        </w:rPr>
      </w:pPr>
    </w:p>
    <w:p w14:paraId="60AAA8CF" w14:textId="43F6846F" w:rsidR="000F13E6" w:rsidRPr="002534D2" w:rsidRDefault="000F13E6" w:rsidP="00975360">
      <w:pPr>
        <w:rPr>
          <w:bCs/>
        </w:rPr>
      </w:pPr>
      <w:r w:rsidRPr="002534D2">
        <w:rPr>
          <w:bCs/>
        </w:rPr>
        <w:t xml:space="preserve">In Attendance: </w:t>
      </w:r>
      <w:r w:rsidR="00137A0B">
        <w:rPr>
          <w:bCs/>
        </w:rPr>
        <w:t xml:space="preserve">Jill Almoney, </w:t>
      </w:r>
      <w:r w:rsidR="00AE22CD">
        <w:rPr>
          <w:bCs/>
        </w:rPr>
        <w:t xml:space="preserve">Jane Ausel, </w:t>
      </w:r>
      <w:r w:rsidR="00137A0B">
        <w:rPr>
          <w:bCs/>
        </w:rPr>
        <w:t xml:space="preserve">Nikki Bender, Rob Dangler, Ashley Edwards-Nace, </w:t>
      </w:r>
      <w:r w:rsidR="00EF4334">
        <w:rPr>
          <w:bCs/>
        </w:rPr>
        <w:t xml:space="preserve">Jasel Garcia, </w:t>
      </w:r>
      <w:r w:rsidR="00AE22CD">
        <w:rPr>
          <w:bCs/>
        </w:rPr>
        <w:t xml:space="preserve">Scott Long, </w:t>
      </w:r>
      <w:r w:rsidR="00EF4334">
        <w:rPr>
          <w:bCs/>
        </w:rPr>
        <w:t xml:space="preserve">Lindsay Pringle, </w:t>
      </w:r>
      <w:r w:rsidR="00137A0B">
        <w:rPr>
          <w:bCs/>
        </w:rPr>
        <w:t>Becky Taylor, Mollie Truitt</w:t>
      </w:r>
    </w:p>
    <w:p w14:paraId="60AAA8D0" w14:textId="77777777" w:rsidR="000F13E6" w:rsidRPr="002534D2" w:rsidRDefault="000F13E6" w:rsidP="00975360">
      <w:pPr>
        <w:rPr>
          <w:b/>
          <w:bCs/>
        </w:rPr>
      </w:pPr>
    </w:p>
    <w:p w14:paraId="60AAA8D1" w14:textId="77777777" w:rsidR="009C6F3C" w:rsidRPr="002534D2" w:rsidRDefault="009C6F3C" w:rsidP="00975360">
      <w:pPr>
        <w:rPr>
          <w:b/>
          <w:bCs/>
        </w:rPr>
      </w:pPr>
      <w:r w:rsidRPr="002534D2">
        <w:rPr>
          <w:b/>
          <w:bCs/>
        </w:rPr>
        <w:t>Old Business:</w:t>
      </w:r>
    </w:p>
    <w:p w14:paraId="60AAA8D2" w14:textId="4482A8A2" w:rsidR="00C8634F" w:rsidRPr="002534D2" w:rsidRDefault="00C8634F" w:rsidP="00C8634F">
      <w:pPr>
        <w:ind w:left="360"/>
        <w:rPr>
          <w:rFonts w:ascii="HelveticaNeueLT Std" w:hAnsi="HelveticaNeueLT Std"/>
          <w:sz w:val="20"/>
          <w:szCs w:val="20"/>
        </w:rPr>
      </w:pPr>
    </w:p>
    <w:p w14:paraId="5EE1F6AD" w14:textId="265F426B" w:rsidR="008F66B0" w:rsidRPr="004A315F" w:rsidRDefault="007D50ED" w:rsidP="00193DD9">
      <w:pPr>
        <w:numPr>
          <w:ilvl w:val="0"/>
          <w:numId w:val="16"/>
        </w:numPr>
        <w:rPr>
          <w:rFonts w:ascii="HelveticaNeueLT Std" w:hAnsi="HelveticaNeueLT Std"/>
          <w:b/>
          <w:sz w:val="20"/>
          <w:szCs w:val="20"/>
        </w:rPr>
      </w:pPr>
      <w:r>
        <w:rPr>
          <w:rFonts w:ascii="HelveticaNeueLT Std" w:hAnsi="HelveticaNeueLT Std"/>
          <w:b/>
        </w:rPr>
        <w:t>Practical steps</w:t>
      </w:r>
      <w:r w:rsidR="009F3B03">
        <w:rPr>
          <w:rFonts w:ascii="HelveticaNeueLT Std" w:hAnsi="HelveticaNeueLT Std"/>
          <w:b/>
        </w:rPr>
        <w:t xml:space="preserve"> for mental health/BMI trends</w:t>
      </w:r>
    </w:p>
    <w:p w14:paraId="68B9C40E" w14:textId="102A43D8" w:rsidR="004A315F" w:rsidRPr="00653B1C" w:rsidRDefault="009C0427" w:rsidP="0080201B">
      <w:pPr>
        <w:pStyle w:val="ListParagraph"/>
        <w:numPr>
          <w:ilvl w:val="0"/>
          <w:numId w:val="36"/>
        </w:numPr>
        <w:ind w:left="1080"/>
        <w:rPr>
          <w:rFonts w:ascii="HelveticaNeueLT Std" w:hAnsi="HelveticaNeueLT Std"/>
          <w:b/>
        </w:rPr>
      </w:pPr>
      <w:r w:rsidRPr="00653B1C">
        <w:rPr>
          <w:rFonts w:ascii="HelveticaNeueLT Std" w:hAnsi="HelveticaNeueLT Std"/>
          <w:b/>
        </w:rPr>
        <w:t xml:space="preserve">Helping Families Get Outside – Creating map of </w:t>
      </w:r>
      <w:r w:rsidR="00653B1C" w:rsidRPr="00653B1C">
        <w:rPr>
          <w:rFonts w:ascii="HelveticaNeueLT Std" w:hAnsi="HelveticaNeueLT Std"/>
          <w:b/>
        </w:rPr>
        <w:t>outdoor spaces</w:t>
      </w:r>
      <w:r w:rsidRPr="00653B1C">
        <w:rPr>
          <w:rFonts w:ascii="HelveticaNeueLT Std" w:hAnsi="HelveticaNeueLT Std"/>
          <w:b/>
        </w:rPr>
        <w:t xml:space="preserve"> specific to Solanco</w:t>
      </w:r>
    </w:p>
    <w:p w14:paraId="163B6046" w14:textId="27876E7F" w:rsidR="00306B81" w:rsidRPr="00653B1C" w:rsidRDefault="00306B81" w:rsidP="00F00772">
      <w:pPr>
        <w:pStyle w:val="ListParagraph"/>
        <w:numPr>
          <w:ilvl w:val="0"/>
          <w:numId w:val="36"/>
        </w:numPr>
        <w:ind w:left="1800"/>
        <w:rPr>
          <w:rFonts w:ascii="HelveticaNeueLT Std" w:hAnsi="HelveticaNeueLT Std"/>
          <w:b/>
        </w:rPr>
      </w:pPr>
      <w:r w:rsidRPr="00653B1C">
        <w:rPr>
          <w:rFonts w:ascii="HelveticaNeueLT Std" w:hAnsi="HelveticaNeueLT Std"/>
          <w:bCs/>
        </w:rPr>
        <w:t>Virtual/interactive vs. print</w:t>
      </w:r>
      <w:r w:rsidR="004A11EF">
        <w:rPr>
          <w:rFonts w:ascii="HelveticaNeueLT Std" w:hAnsi="HelveticaNeueLT Std"/>
          <w:bCs/>
        </w:rPr>
        <w:t xml:space="preserve"> (would creation of this fit well in any HS classes?)</w:t>
      </w:r>
    </w:p>
    <w:p w14:paraId="66D80B6D" w14:textId="62ABD086" w:rsidR="00306B81" w:rsidRPr="00653B1C" w:rsidRDefault="00306B81" w:rsidP="00F00772">
      <w:pPr>
        <w:pStyle w:val="ListParagraph"/>
        <w:numPr>
          <w:ilvl w:val="0"/>
          <w:numId w:val="36"/>
        </w:numPr>
        <w:ind w:left="1800"/>
        <w:rPr>
          <w:rFonts w:ascii="HelveticaNeueLT Std" w:hAnsi="HelveticaNeueLT Std"/>
          <w:b/>
        </w:rPr>
      </w:pPr>
      <w:r w:rsidRPr="00653B1C">
        <w:rPr>
          <w:rFonts w:ascii="HelveticaNeueLT Std" w:hAnsi="HelveticaNeueLT Std"/>
          <w:bCs/>
        </w:rPr>
        <w:t>What’s available at each site</w:t>
      </w:r>
    </w:p>
    <w:p w14:paraId="49BF6DB9" w14:textId="2CE9A8E5" w:rsidR="00F00772" w:rsidRPr="00653B1C" w:rsidRDefault="00213305" w:rsidP="00F00772">
      <w:pPr>
        <w:pStyle w:val="ListParagraph"/>
        <w:numPr>
          <w:ilvl w:val="0"/>
          <w:numId w:val="36"/>
        </w:numPr>
        <w:ind w:left="1800"/>
        <w:rPr>
          <w:rFonts w:ascii="HelveticaNeueLT Std" w:hAnsi="HelveticaNeueLT Std"/>
          <w:b/>
        </w:rPr>
      </w:pPr>
      <w:r w:rsidRPr="00653B1C">
        <w:rPr>
          <w:rFonts w:ascii="HelveticaNeueLT Std" w:hAnsi="HelveticaNeueLT Std"/>
          <w:bCs/>
        </w:rPr>
        <w:t xml:space="preserve">Resources: </w:t>
      </w:r>
      <w:r w:rsidR="00F00772" w:rsidRPr="00653B1C">
        <w:rPr>
          <w:rFonts w:ascii="HelveticaNeueLT Std" w:hAnsi="HelveticaNeueLT Std"/>
          <w:bCs/>
        </w:rPr>
        <w:t>DCNR (state parks), Lancaster Co. Parks &amp; Rec. (county parks), Scott Peif</w:t>
      </w:r>
      <w:r w:rsidR="001B2914" w:rsidRPr="00653B1C">
        <w:rPr>
          <w:rFonts w:ascii="HelveticaNeueLT Std" w:hAnsi="HelveticaNeueLT Std"/>
          <w:bCs/>
        </w:rPr>
        <w:t>f</w:t>
      </w:r>
      <w:r w:rsidR="00F00772" w:rsidRPr="00653B1C">
        <w:rPr>
          <w:rFonts w:ascii="HelveticaNeueLT Std" w:hAnsi="HelveticaNeueLT Std"/>
          <w:bCs/>
        </w:rPr>
        <w:t>er</w:t>
      </w:r>
      <w:r w:rsidR="001B2914" w:rsidRPr="00653B1C">
        <w:rPr>
          <w:rFonts w:ascii="HelveticaNeueLT Std" w:hAnsi="HelveticaNeueLT Std"/>
          <w:bCs/>
        </w:rPr>
        <w:t xml:space="preserve"> (</w:t>
      </w:r>
      <w:r w:rsidR="00131FE5">
        <w:rPr>
          <w:rFonts w:ascii="HelveticaNeueLT Std" w:hAnsi="HelveticaNeueLT Std"/>
          <w:bCs/>
        </w:rPr>
        <w:t>community</w:t>
      </w:r>
      <w:r w:rsidRPr="00653B1C">
        <w:rPr>
          <w:rFonts w:ascii="HelveticaNeueLT Std" w:hAnsi="HelveticaNeueLT Std"/>
          <w:bCs/>
        </w:rPr>
        <w:t xml:space="preserve"> sites)</w:t>
      </w:r>
    </w:p>
    <w:p w14:paraId="3F271D14" w14:textId="2A1DC9D8" w:rsidR="00832176" w:rsidRPr="00653B1C" w:rsidRDefault="00832176" w:rsidP="00F00772">
      <w:pPr>
        <w:pStyle w:val="ListParagraph"/>
        <w:numPr>
          <w:ilvl w:val="0"/>
          <w:numId w:val="36"/>
        </w:numPr>
        <w:ind w:left="1800"/>
        <w:rPr>
          <w:rFonts w:ascii="HelveticaNeueLT Std" w:hAnsi="HelveticaNeueLT Std"/>
          <w:b/>
        </w:rPr>
      </w:pPr>
      <w:r w:rsidRPr="00653B1C">
        <w:rPr>
          <w:rFonts w:ascii="HelveticaNeueLT Std" w:hAnsi="HelveticaNeueLT Std"/>
          <w:bCs/>
        </w:rPr>
        <w:t xml:space="preserve">Lancaster County Trails &amp; Parks Master Plan </w:t>
      </w:r>
      <w:hyperlink r:id="rId6" w:history="1">
        <w:r w:rsidRPr="00D373A0">
          <w:rPr>
            <w:rStyle w:val="Hyperlink"/>
            <w:rFonts w:ascii="HelveticaNeueLT Std" w:hAnsi="HelveticaNeueLT Std"/>
            <w:bCs/>
          </w:rPr>
          <w:t>survey</w:t>
        </w:r>
      </w:hyperlink>
    </w:p>
    <w:p w14:paraId="52FC380A" w14:textId="2EF83165" w:rsidR="00056A20" w:rsidRDefault="00653B1C" w:rsidP="00056A20">
      <w:pPr>
        <w:pStyle w:val="ListParagraph"/>
        <w:numPr>
          <w:ilvl w:val="0"/>
          <w:numId w:val="36"/>
        </w:numPr>
        <w:ind w:left="1080"/>
        <w:rPr>
          <w:rFonts w:ascii="HelveticaNeueLT Std" w:hAnsi="HelveticaNeueLT Std"/>
          <w:b/>
        </w:rPr>
      </w:pPr>
      <w:r w:rsidRPr="00653B1C">
        <w:rPr>
          <w:rFonts w:ascii="HelveticaNeueLT Std" w:hAnsi="HelveticaNeueLT Std"/>
          <w:b/>
        </w:rPr>
        <w:t>Community Gardens</w:t>
      </w:r>
    </w:p>
    <w:p w14:paraId="0496055F" w14:textId="36C0DA0B" w:rsidR="00836E50" w:rsidRPr="00836E50" w:rsidRDefault="00836E50" w:rsidP="00836E50">
      <w:pPr>
        <w:pStyle w:val="ListParagraph"/>
        <w:numPr>
          <w:ilvl w:val="0"/>
          <w:numId w:val="36"/>
        </w:numPr>
        <w:ind w:left="1800"/>
        <w:rPr>
          <w:rFonts w:ascii="HelveticaNeueLT Std" w:hAnsi="HelveticaNeueLT Std"/>
          <w:b/>
        </w:rPr>
      </w:pPr>
      <w:r>
        <w:rPr>
          <w:rFonts w:ascii="HelveticaNeueLT Std" w:hAnsi="HelveticaNeueLT Std"/>
          <w:bCs/>
        </w:rPr>
        <w:t>Library</w:t>
      </w:r>
    </w:p>
    <w:p w14:paraId="1B156B81" w14:textId="6CDBAADC" w:rsidR="00836E50" w:rsidRPr="00836E50" w:rsidRDefault="00836E50" w:rsidP="00836E50">
      <w:pPr>
        <w:pStyle w:val="ListParagraph"/>
        <w:numPr>
          <w:ilvl w:val="0"/>
          <w:numId w:val="36"/>
        </w:numPr>
        <w:ind w:left="1800"/>
        <w:rPr>
          <w:rFonts w:ascii="HelveticaNeueLT Std" w:hAnsi="HelveticaNeueLT Std"/>
          <w:b/>
        </w:rPr>
      </w:pPr>
      <w:r>
        <w:rPr>
          <w:rFonts w:ascii="HelveticaNeueLT Std" w:hAnsi="HelveticaNeueLT Std"/>
          <w:bCs/>
        </w:rPr>
        <w:t>Conestoga Valley S.D. has a good program</w:t>
      </w:r>
    </w:p>
    <w:p w14:paraId="461F6B83" w14:textId="30899BFD" w:rsidR="00836E50" w:rsidRPr="00077036" w:rsidRDefault="00077036" w:rsidP="00836E50">
      <w:pPr>
        <w:pStyle w:val="ListParagraph"/>
        <w:numPr>
          <w:ilvl w:val="0"/>
          <w:numId w:val="36"/>
        </w:numPr>
        <w:ind w:left="1800"/>
        <w:rPr>
          <w:rFonts w:ascii="HelveticaNeueLT Std" w:hAnsi="HelveticaNeueLT Std"/>
          <w:b/>
        </w:rPr>
      </w:pPr>
      <w:r>
        <w:rPr>
          <w:rFonts w:ascii="HelveticaNeueLT Std" w:hAnsi="HelveticaNeueLT Std"/>
          <w:bCs/>
        </w:rPr>
        <w:t>FFA potentially interested in summer work/business opp.</w:t>
      </w:r>
    </w:p>
    <w:p w14:paraId="5B544075" w14:textId="4746494F" w:rsidR="00077036" w:rsidRPr="0076376C" w:rsidRDefault="00077036" w:rsidP="00836E50">
      <w:pPr>
        <w:pStyle w:val="ListParagraph"/>
        <w:numPr>
          <w:ilvl w:val="0"/>
          <w:numId w:val="36"/>
        </w:numPr>
        <w:ind w:left="1800"/>
        <w:rPr>
          <w:rFonts w:ascii="HelveticaNeueLT Std" w:hAnsi="HelveticaNeueLT Std"/>
          <w:b/>
        </w:rPr>
      </w:pPr>
      <w:r>
        <w:rPr>
          <w:rFonts w:ascii="HelveticaNeueLT Std" w:hAnsi="HelveticaNeueLT Std"/>
          <w:bCs/>
        </w:rPr>
        <w:t xml:space="preserve">In future, if Solanco Neighborhood Ministries </w:t>
      </w:r>
      <w:r w:rsidR="0076376C">
        <w:rPr>
          <w:rFonts w:ascii="HelveticaNeueLT Std" w:hAnsi="HelveticaNeueLT Std"/>
          <w:bCs/>
        </w:rPr>
        <w:t>gains access to remote locations, could any of these potentially host community gardens to spread out access throughout the area?</w:t>
      </w:r>
    </w:p>
    <w:p w14:paraId="6DB287C9" w14:textId="1DF792AF" w:rsidR="0076376C" w:rsidRPr="007E2F48" w:rsidRDefault="007E2F48" w:rsidP="00836E50">
      <w:pPr>
        <w:pStyle w:val="ListParagraph"/>
        <w:numPr>
          <w:ilvl w:val="0"/>
          <w:numId w:val="36"/>
        </w:numPr>
        <w:ind w:left="1800"/>
        <w:rPr>
          <w:rFonts w:ascii="HelveticaNeueLT Std" w:hAnsi="HelveticaNeueLT Std"/>
          <w:b/>
        </w:rPr>
      </w:pPr>
      <w:r>
        <w:rPr>
          <w:rFonts w:ascii="HelveticaNeueLT Std" w:hAnsi="HelveticaNeueLT Std"/>
          <w:bCs/>
        </w:rPr>
        <w:t>Salad produce planters to send the garden home with kids over the summer</w:t>
      </w:r>
    </w:p>
    <w:p w14:paraId="7F6F12A5" w14:textId="38A9FFE9" w:rsidR="007E2F48" w:rsidRPr="007E2F48" w:rsidRDefault="007E2F48" w:rsidP="00320D14">
      <w:pPr>
        <w:pStyle w:val="ListParagraph"/>
        <w:numPr>
          <w:ilvl w:val="0"/>
          <w:numId w:val="36"/>
        </w:numPr>
        <w:ind w:left="2520"/>
        <w:rPr>
          <w:rFonts w:ascii="HelveticaNeueLT Std" w:hAnsi="HelveticaNeueLT Std"/>
          <w:b/>
        </w:rPr>
      </w:pPr>
      <w:r>
        <w:rPr>
          <w:rFonts w:ascii="HelveticaNeueLT Std" w:hAnsi="HelveticaNeueLT Std"/>
          <w:bCs/>
        </w:rPr>
        <w:t>Include in hanging basket fundraiser?</w:t>
      </w:r>
    </w:p>
    <w:p w14:paraId="4ECFD9F0" w14:textId="6EB45DD9" w:rsidR="007E2F48" w:rsidRPr="004A376F" w:rsidRDefault="004648FF" w:rsidP="00320D14">
      <w:pPr>
        <w:pStyle w:val="ListParagraph"/>
        <w:numPr>
          <w:ilvl w:val="0"/>
          <w:numId w:val="36"/>
        </w:numPr>
        <w:ind w:left="2520"/>
        <w:rPr>
          <w:rFonts w:ascii="HelveticaNeueLT Std" w:hAnsi="HelveticaNeueLT Std"/>
          <w:b/>
        </w:rPr>
      </w:pPr>
      <w:r>
        <w:rPr>
          <w:rFonts w:ascii="HelveticaNeueLT Std" w:hAnsi="HelveticaNeueLT Std"/>
          <w:bCs/>
        </w:rPr>
        <w:t xml:space="preserve">Apply for </w:t>
      </w:r>
      <w:r w:rsidR="00550CEB">
        <w:rPr>
          <w:rFonts w:ascii="HelveticaNeueLT Std" w:hAnsi="HelveticaNeueLT Std"/>
          <w:bCs/>
        </w:rPr>
        <w:t xml:space="preserve">SEF grant to purchase pots, soil, seedlings that </w:t>
      </w:r>
      <w:r w:rsidR="00DE5654">
        <w:rPr>
          <w:rFonts w:ascii="HelveticaNeueLT Std" w:hAnsi="HelveticaNeueLT Std"/>
          <w:bCs/>
        </w:rPr>
        <w:t xml:space="preserve">families could put together at </w:t>
      </w:r>
      <w:r w:rsidR="00320D14">
        <w:rPr>
          <w:rFonts w:ascii="HelveticaNeueLT Std" w:hAnsi="HelveticaNeueLT Std"/>
          <w:bCs/>
        </w:rPr>
        <w:t>a school event?</w:t>
      </w:r>
    </w:p>
    <w:p w14:paraId="73D2C6A7" w14:textId="5CE66EEA" w:rsidR="004A376F" w:rsidRDefault="00702BDF" w:rsidP="00476241">
      <w:pPr>
        <w:pStyle w:val="ListParagraph"/>
        <w:numPr>
          <w:ilvl w:val="0"/>
          <w:numId w:val="36"/>
        </w:numPr>
        <w:ind w:left="1080"/>
        <w:rPr>
          <w:rFonts w:ascii="HelveticaNeueLT Std" w:hAnsi="HelveticaNeueLT Std"/>
          <w:b/>
        </w:rPr>
      </w:pPr>
      <w:hyperlink r:id="rId7" w:history="1">
        <w:r w:rsidR="00476241" w:rsidRPr="00702BDF">
          <w:rPr>
            <w:rStyle w:val="Hyperlink"/>
            <w:rFonts w:ascii="HelveticaNeueLT Std" w:hAnsi="HelveticaNeueLT Std"/>
            <w:b/>
          </w:rPr>
          <w:t>The Walking Classroom</w:t>
        </w:r>
      </w:hyperlink>
    </w:p>
    <w:p w14:paraId="153D30C5" w14:textId="07E8B69F" w:rsidR="00476241" w:rsidRDefault="00A06056" w:rsidP="00476241">
      <w:pPr>
        <w:pStyle w:val="ListParagraph"/>
        <w:numPr>
          <w:ilvl w:val="0"/>
          <w:numId w:val="36"/>
        </w:numPr>
        <w:ind w:left="1080"/>
        <w:rPr>
          <w:rFonts w:ascii="HelveticaNeueLT Std" w:hAnsi="HelveticaNeueLT Std"/>
          <w:b/>
        </w:rPr>
      </w:pPr>
      <w:r>
        <w:rPr>
          <w:rFonts w:ascii="HelveticaNeueLT Std" w:hAnsi="HelveticaNeueLT Std"/>
          <w:b/>
        </w:rPr>
        <w:t>Outdoor Lunches</w:t>
      </w:r>
    </w:p>
    <w:p w14:paraId="26725146" w14:textId="1867E5BD" w:rsidR="00E46048" w:rsidRDefault="00590275" w:rsidP="00476241">
      <w:pPr>
        <w:pStyle w:val="ListParagraph"/>
        <w:numPr>
          <w:ilvl w:val="0"/>
          <w:numId w:val="36"/>
        </w:numPr>
        <w:ind w:left="1080"/>
        <w:rPr>
          <w:rFonts w:ascii="HelveticaNeueLT Std" w:hAnsi="HelveticaNeueLT Std"/>
          <w:b/>
        </w:rPr>
      </w:pPr>
      <w:hyperlink r:id="rId8" w:history="1">
        <w:r w:rsidR="00E46048" w:rsidRPr="00590275">
          <w:rPr>
            <w:rStyle w:val="Hyperlink"/>
            <w:rFonts w:ascii="HelveticaNeueLT Std" w:hAnsi="HelveticaNeueLT Std"/>
            <w:b/>
          </w:rPr>
          <w:t>Outdoor Classrooms</w:t>
        </w:r>
      </w:hyperlink>
    </w:p>
    <w:p w14:paraId="31EFC188" w14:textId="14665C32" w:rsidR="00A06056" w:rsidRDefault="00A06056" w:rsidP="00476241">
      <w:pPr>
        <w:pStyle w:val="ListParagraph"/>
        <w:numPr>
          <w:ilvl w:val="0"/>
          <w:numId w:val="36"/>
        </w:numPr>
        <w:ind w:left="1080"/>
        <w:rPr>
          <w:rFonts w:ascii="HelveticaNeueLT Std" w:hAnsi="HelveticaNeueLT Std"/>
          <w:b/>
        </w:rPr>
      </w:pPr>
      <w:r>
        <w:rPr>
          <w:rFonts w:ascii="HelveticaNeueLT Std" w:hAnsi="HelveticaNeueLT Std"/>
          <w:b/>
        </w:rPr>
        <w:t>Transform HS Courtyard</w:t>
      </w:r>
      <w:r w:rsidR="00A9219D">
        <w:rPr>
          <w:rFonts w:ascii="HelveticaNeueLT Std" w:hAnsi="HelveticaNeueLT Std"/>
          <w:b/>
        </w:rPr>
        <w:t xml:space="preserve"> into Outdoor Study Space</w:t>
      </w:r>
    </w:p>
    <w:p w14:paraId="2B226D38" w14:textId="499381CB" w:rsidR="00A9219D" w:rsidRDefault="00A9219D" w:rsidP="00476241">
      <w:pPr>
        <w:pStyle w:val="ListParagraph"/>
        <w:numPr>
          <w:ilvl w:val="0"/>
          <w:numId w:val="36"/>
        </w:numPr>
        <w:ind w:left="1080"/>
        <w:rPr>
          <w:rFonts w:ascii="HelveticaNeueLT Std" w:hAnsi="HelveticaNeueLT Std"/>
          <w:b/>
        </w:rPr>
      </w:pPr>
      <w:r>
        <w:rPr>
          <w:rFonts w:ascii="HelveticaNeueLT Std" w:hAnsi="HelveticaNeueLT Std"/>
          <w:b/>
        </w:rPr>
        <w:t>LG Health Resources</w:t>
      </w:r>
    </w:p>
    <w:p w14:paraId="0EEB4037" w14:textId="51A97BA9" w:rsidR="00F37566" w:rsidRPr="00630EBD" w:rsidRDefault="00357C72" w:rsidP="00476241">
      <w:pPr>
        <w:pStyle w:val="ListParagraph"/>
        <w:numPr>
          <w:ilvl w:val="0"/>
          <w:numId w:val="36"/>
        </w:numPr>
        <w:ind w:left="1080"/>
        <w:rPr>
          <w:rFonts w:ascii="HelveticaNeueLT Std" w:hAnsi="HelveticaNeueLT Std"/>
          <w:b/>
        </w:rPr>
      </w:pPr>
      <w:hyperlink r:id="rId9" w:anchor=":~:text=It%20is%20a%20family%2Dcentered,The%20Activate%20Kids!" w:history="1">
        <w:r w:rsidR="00F37566" w:rsidRPr="00357C72">
          <w:rPr>
            <w:rStyle w:val="Hyperlink"/>
            <w:rFonts w:ascii="HelveticaNeueLT Std" w:hAnsi="HelveticaNeueLT Std"/>
            <w:b/>
          </w:rPr>
          <w:t>Activate Kids</w:t>
        </w:r>
      </w:hyperlink>
    </w:p>
    <w:p w14:paraId="10AF86F0" w14:textId="14BBF583" w:rsidR="009115CC" w:rsidRDefault="009115CC" w:rsidP="00630EBD">
      <w:pPr>
        <w:pStyle w:val="ListParagraph"/>
        <w:numPr>
          <w:ilvl w:val="0"/>
          <w:numId w:val="36"/>
        </w:numPr>
        <w:ind w:left="1800"/>
        <w:rPr>
          <w:rFonts w:ascii="HelveticaNeueLT Std" w:hAnsi="HelveticaNeueLT Std"/>
          <w:bCs/>
        </w:rPr>
      </w:pPr>
      <w:r>
        <w:rPr>
          <w:rFonts w:ascii="HelveticaNeueLT Std" w:hAnsi="HelveticaNeueLT Std"/>
          <w:bCs/>
        </w:rPr>
        <w:t>Family-centered, 7-12 y.o. programming</w:t>
      </w:r>
    </w:p>
    <w:p w14:paraId="25FB760A" w14:textId="7ED27423" w:rsidR="00357C72" w:rsidRPr="00E46048" w:rsidRDefault="00630EBD" w:rsidP="00E46048">
      <w:pPr>
        <w:pStyle w:val="ListParagraph"/>
        <w:numPr>
          <w:ilvl w:val="0"/>
          <w:numId w:val="36"/>
        </w:numPr>
        <w:ind w:left="1800"/>
        <w:rPr>
          <w:rFonts w:ascii="HelveticaNeueLT Std" w:hAnsi="HelveticaNeueLT Std"/>
          <w:bCs/>
        </w:rPr>
      </w:pPr>
      <w:r>
        <w:rPr>
          <w:rFonts w:ascii="HelveticaNeueLT Std" w:hAnsi="HelveticaNeueLT Std"/>
          <w:bCs/>
        </w:rPr>
        <w:t>Possible preschool version for Mini Mules</w:t>
      </w:r>
    </w:p>
    <w:p w14:paraId="60AAA8DA" w14:textId="77777777" w:rsidR="00803991" w:rsidRPr="002534D2" w:rsidRDefault="00803991" w:rsidP="00803991">
      <w:pPr>
        <w:ind w:left="360"/>
        <w:rPr>
          <w:rFonts w:ascii="HelveticaNeueLT Std" w:hAnsi="HelveticaNeueLT Std"/>
          <w:b/>
          <w:sz w:val="20"/>
          <w:szCs w:val="20"/>
        </w:rPr>
      </w:pPr>
    </w:p>
    <w:p w14:paraId="60AAA8DB" w14:textId="77777777" w:rsidR="004975A0" w:rsidRPr="002534D2" w:rsidRDefault="00D12B01" w:rsidP="00120A4F">
      <w:pPr>
        <w:rPr>
          <w:rFonts w:ascii="HelveticaNeueLT Std" w:hAnsi="HelveticaNeueLT Std"/>
        </w:rPr>
      </w:pPr>
      <w:r w:rsidRPr="002534D2">
        <w:rPr>
          <w:rFonts w:ascii="HelveticaNeueLT Std" w:hAnsi="HelveticaNeueLT Std"/>
          <w:b/>
          <w:sz w:val="20"/>
          <w:szCs w:val="20"/>
        </w:rPr>
        <w:t>NEW BUSINESS:</w:t>
      </w:r>
    </w:p>
    <w:p w14:paraId="6CFC4300" w14:textId="5897FFB3" w:rsidR="0027150C" w:rsidRPr="001A5B50" w:rsidRDefault="008C2236" w:rsidP="001A5B50">
      <w:pPr>
        <w:ind w:left="360"/>
      </w:pPr>
      <w:r w:rsidRPr="002534D2">
        <w:t xml:space="preserve">. </w:t>
      </w:r>
    </w:p>
    <w:p w14:paraId="60AAA8DD" w14:textId="1EE267C5" w:rsidR="00C8634F" w:rsidRPr="002534D2" w:rsidRDefault="0088758F" w:rsidP="0088758F">
      <w:pPr>
        <w:pStyle w:val="ListParagraph"/>
        <w:numPr>
          <w:ilvl w:val="0"/>
          <w:numId w:val="19"/>
        </w:numPr>
        <w:rPr>
          <w:b/>
        </w:rPr>
      </w:pPr>
      <w:r w:rsidRPr="002534D2">
        <w:rPr>
          <w:b/>
        </w:rPr>
        <w:t>Report of Food Services:</w:t>
      </w:r>
    </w:p>
    <w:p w14:paraId="60AAA8DF" w14:textId="77777777" w:rsidR="00677E51" w:rsidRPr="00FD18C9" w:rsidRDefault="00677E51" w:rsidP="00677E51">
      <w:pPr>
        <w:pStyle w:val="ListParagraph"/>
        <w:numPr>
          <w:ilvl w:val="0"/>
          <w:numId w:val="28"/>
        </w:numPr>
      </w:pPr>
    </w:p>
    <w:p w14:paraId="0F259B43" w14:textId="5B8B3B33" w:rsidR="00923193" w:rsidRDefault="00923193" w:rsidP="00677E51">
      <w:pPr>
        <w:pStyle w:val="ListParagraph"/>
        <w:numPr>
          <w:ilvl w:val="0"/>
          <w:numId w:val="19"/>
        </w:numPr>
        <w:rPr>
          <w:b/>
        </w:rPr>
      </w:pPr>
      <w:r>
        <w:rPr>
          <w:b/>
        </w:rPr>
        <w:t>Nursing Update:</w:t>
      </w:r>
    </w:p>
    <w:p w14:paraId="30D28AC3" w14:textId="6AF31162" w:rsidR="00923193" w:rsidRDefault="003C0B27" w:rsidP="00923193">
      <w:pPr>
        <w:pStyle w:val="ListParagraph"/>
        <w:numPr>
          <w:ilvl w:val="0"/>
          <w:numId w:val="28"/>
        </w:numPr>
        <w:rPr>
          <w:bCs/>
        </w:rPr>
      </w:pPr>
      <w:hyperlink r:id="rId10" w:history="1">
        <w:r w:rsidRPr="00A52E9B">
          <w:rPr>
            <w:rStyle w:val="Hyperlink"/>
            <w:bCs/>
          </w:rPr>
          <w:t>Act 120</w:t>
        </w:r>
      </w:hyperlink>
      <w:r>
        <w:rPr>
          <w:bCs/>
        </w:rPr>
        <w:t xml:space="preserve"> (Tick Removal/Lyme Disease)</w:t>
      </w:r>
    </w:p>
    <w:p w14:paraId="5001E46A" w14:textId="5F6A48A0" w:rsidR="003C0B27" w:rsidRDefault="003C0B27" w:rsidP="00923193">
      <w:pPr>
        <w:pStyle w:val="ListParagraph"/>
        <w:numPr>
          <w:ilvl w:val="0"/>
          <w:numId w:val="28"/>
        </w:numPr>
        <w:rPr>
          <w:bCs/>
        </w:rPr>
      </w:pPr>
      <w:hyperlink r:id="rId11" w:history="1">
        <w:r w:rsidRPr="004567E4">
          <w:rPr>
            <w:rStyle w:val="Hyperlink"/>
            <w:bCs/>
          </w:rPr>
          <w:t>Act 117</w:t>
        </w:r>
      </w:hyperlink>
      <w:r>
        <w:rPr>
          <w:bCs/>
        </w:rPr>
        <w:t xml:space="preserve"> (</w:t>
      </w:r>
      <w:r w:rsidR="003D103B">
        <w:rPr>
          <w:bCs/>
        </w:rPr>
        <w:t>Diabetes – Parent Education)</w:t>
      </w:r>
    </w:p>
    <w:p w14:paraId="6286D551" w14:textId="413C1D07" w:rsidR="003D103B" w:rsidRDefault="003D103B" w:rsidP="00923193">
      <w:pPr>
        <w:pStyle w:val="ListParagraph"/>
        <w:numPr>
          <w:ilvl w:val="0"/>
          <w:numId w:val="28"/>
        </w:numPr>
        <w:rPr>
          <w:bCs/>
        </w:rPr>
      </w:pPr>
      <w:r>
        <w:rPr>
          <w:bCs/>
        </w:rPr>
        <w:t>Measles Recommendations</w:t>
      </w:r>
    </w:p>
    <w:p w14:paraId="19624A3E" w14:textId="28A8DA05" w:rsidR="00AB6980" w:rsidRPr="00923193" w:rsidRDefault="00AB6980" w:rsidP="00AB6980">
      <w:pPr>
        <w:pStyle w:val="ListParagraph"/>
        <w:numPr>
          <w:ilvl w:val="0"/>
          <w:numId w:val="28"/>
        </w:numPr>
        <w:ind w:left="1800"/>
        <w:rPr>
          <w:bCs/>
        </w:rPr>
      </w:pPr>
      <w:r>
        <w:rPr>
          <w:bCs/>
        </w:rPr>
        <w:t>Nikki to work on flyer</w:t>
      </w:r>
      <w:r w:rsidR="008C48F8">
        <w:rPr>
          <w:bCs/>
        </w:rPr>
        <w:t>/notice</w:t>
      </w:r>
      <w:r>
        <w:rPr>
          <w:bCs/>
        </w:rPr>
        <w:t xml:space="preserve"> encouraging faculty/staff to know personal immunization status/risk level ahead of any </w:t>
      </w:r>
      <w:r w:rsidR="008C48F8">
        <w:rPr>
          <w:bCs/>
        </w:rPr>
        <w:t xml:space="preserve">local </w:t>
      </w:r>
      <w:r>
        <w:rPr>
          <w:bCs/>
        </w:rPr>
        <w:t>cases</w:t>
      </w:r>
    </w:p>
    <w:p w14:paraId="60AAA8E0" w14:textId="224D6B99" w:rsidR="00677E51" w:rsidRPr="002534D2" w:rsidRDefault="00677E51" w:rsidP="00677E51">
      <w:pPr>
        <w:pStyle w:val="ListParagraph"/>
        <w:numPr>
          <w:ilvl w:val="0"/>
          <w:numId w:val="19"/>
        </w:numPr>
        <w:rPr>
          <w:b/>
        </w:rPr>
      </w:pPr>
      <w:r w:rsidRPr="002534D2">
        <w:rPr>
          <w:b/>
        </w:rPr>
        <w:t>LG Health Updates:</w:t>
      </w:r>
    </w:p>
    <w:p w14:paraId="5FEEE6A4" w14:textId="5F1EBE34" w:rsidR="00F1794A" w:rsidRDefault="004617CA" w:rsidP="008502D1">
      <w:pPr>
        <w:pStyle w:val="ListParagraph"/>
        <w:numPr>
          <w:ilvl w:val="0"/>
          <w:numId w:val="28"/>
        </w:numPr>
        <w:rPr>
          <w:bCs/>
        </w:rPr>
      </w:pPr>
      <w:r>
        <w:rPr>
          <w:bCs/>
        </w:rPr>
        <w:t>Busy with measles prep</w:t>
      </w:r>
    </w:p>
    <w:p w14:paraId="2518E562" w14:textId="70649F50" w:rsidR="003D507D" w:rsidRPr="008502D1" w:rsidRDefault="003D507D" w:rsidP="008502D1">
      <w:pPr>
        <w:pStyle w:val="ListParagraph"/>
        <w:numPr>
          <w:ilvl w:val="0"/>
          <w:numId w:val="28"/>
        </w:numPr>
        <w:rPr>
          <w:bCs/>
        </w:rPr>
      </w:pPr>
      <w:r>
        <w:rPr>
          <w:bCs/>
        </w:rPr>
        <w:t>Groundwork to resume county-wide school health council in 2025-26 school year.</w:t>
      </w:r>
    </w:p>
    <w:p w14:paraId="60AAA8E8" w14:textId="77777777" w:rsidR="002919F6" w:rsidRPr="002534D2" w:rsidRDefault="002919F6" w:rsidP="00DA1999">
      <w:pPr>
        <w:pStyle w:val="ListParagraph"/>
        <w:numPr>
          <w:ilvl w:val="0"/>
          <w:numId w:val="19"/>
        </w:numPr>
        <w:rPr>
          <w:b/>
        </w:rPr>
      </w:pPr>
      <w:r w:rsidRPr="002534D2">
        <w:rPr>
          <w:b/>
        </w:rPr>
        <w:t>Behavioral Health Updates:</w:t>
      </w:r>
    </w:p>
    <w:p w14:paraId="0AC28449" w14:textId="02CEAB37" w:rsidR="004D01FF" w:rsidRDefault="00257154" w:rsidP="007D45C8">
      <w:pPr>
        <w:pStyle w:val="ListParagraph"/>
        <w:numPr>
          <w:ilvl w:val="0"/>
          <w:numId w:val="24"/>
        </w:numPr>
      </w:pPr>
      <w:r>
        <w:t xml:space="preserve">Grant for </w:t>
      </w:r>
      <w:r w:rsidR="00CF6EBE">
        <w:t>reinforcers (Motivation Station)</w:t>
      </w:r>
    </w:p>
    <w:p w14:paraId="69E696FB" w14:textId="3815B929" w:rsidR="00CF6EBE" w:rsidRPr="007D45C8" w:rsidRDefault="00CF6EBE" w:rsidP="00CF6EBE">
      <w:pPr>
        <w:pStyle w:val="ListParagraph"/>
        <w:numPr>
          <w:ilvl w:val="0"/>
          <w:numId w:val="24"/>
        </w:numPr>
        <w:ind w:left="1800"/>
      </w:pPr>
      <w:r>
        <w:t>Can be signed out for class rewards, etc.</w:t>
      </w:r>
    </w:p>
    <w:p w14:paraId="2CD170EB" w14:textId="2F4660DF" w:rsidR="00FD6A27" w:rsidRPr="00611D67" w:rsidRDefault="003C0F08" w:rsidP="00611D67">
      <w:pPr>
        <w:pStyle w:val="ListParagraph"/>
        <w:numPr>
          <w:ilvl w:val="0"/>
          <w:numId w:val="19"/>
        </w:numPr>
        <w:rPr>
          <w:b/>
        </w:rPr>
      </w:pPr>
      <w:r>
        <w:rPr>
          <w:b/>
        </w:rPr>
        <w:t>Additional</w:t>
      </w:r>
      <w:r w:rsidR="00DA1999" w:rsidRPr="002534D2">
        <w:rPr>
          <w:b/>
        </w:rPr>
        <w:t xml:space="preserve"> Updates:</w:t>
      </w:r>
    </w:p>
    <w:p w14:paraId="08F6D63F" w14:textId="0834FDD7" w:rsidR="00611D67" w:rsidRPr="00D7783A" w:rsidRDefault="00611D67" w:rsidP="00FA3FE8">
      <w:pPr>
        <w:pStyle w:val="ListParagraph"/>
        <w:numPr>
          <w:ilvl w:val="0"/>
          <w:numId w:val="31"/>
        </w:numPr>
      </w:pPr>
    </w:p>
    <w:p w14:paraId="60AAA8F0" w14:textId="25FE2DF7" w:rsidR="006B7A4A" w:rsidRPr="00D7783A" w:rsidRDefault="006B7A4A" w:rsidP="00541B85"/>
    <w:p w14:paraId="7FAC1756" w14:textId="77777777" w:rsidR="00FD18C9" w:rsidRDefault="00FD18C9" w:rsidP="00FD18C9">
      <w:pPr>
        <w:ind w:left="720"/>
        <w:jc w:val="center"/>
        <w:rPr>
          <w:b/>
        </w:rPr>
      </w:pPr>
    </w:p>
    <w:p w14:paraId="5C8A5362" w14:textId="77777777" w:rsidR="00FD18C9" w:rsidRDefault="00FD18C9" w:rsidP="00FD18C9">
      <w:pPr>
        <w:ind w:left="720"/>
        <w:jc w:val="center"/>
        <w:rPr>
          <w:b/>
        </w:rPr>
      </w:pPr>
    </w:p>
    <w:p w14:paraId="3FDAEAC6" w14:textId="77777777" w:rsidR="00FD18C9" w:rsidRDefault="00FD18C9" w:rsidP="00FD18C9">
      <w:pPr>
        <w:ind w:left="720"/>
        <w:jc w:val="center"/>
        <w:rPr>
          <w:b/>
        </w:rPr>
      </w:pPr>
    </w:p>
    <w:p w14:paraId="60AAA8F5" w14:textId="5C1FF1A9" w:rsidR="00C5397B" w:rsidRPr="002534D2" w:rsidRDefault="00E82A47" w:rsidP="00FD18C9">
      <w:pPr>
        <w:ind w:left="720"/>
        <w:jc w:val="center"/>
      </w:pPr>
      <w:r w:rsidRPr="00FD18C9">
        <w:rPr>
          <w:b/>
        </w:rPr>
        <w:t xml:space="preserve">Next meeting: </w:t>
      </w:r>
      <w:r w:rsidR="007D50ED">
        <w:rPr>
          <w:b/>
        </w:rPr>
        <w:t>October 23</w:t>
      </w:r>
      <w:r w:rsidR="00D801A9">
        <w:rPr>
          <w:b/>
        </w:rPr>
        <w:t>, 2025</w:t>
      </w:r>
    </w:p>
    <w:sectPr w:rsidR="00C5397B" w:rsidRPr="002534D2" w:rsidSect="007E15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LT Std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9DE2960E"/>
    <w:lvl w:ilvl="0">
      <w:numFmt w:val="decimal"/>
      <w:lvlText w:val="*"/>
      <w:lvlJc w:val="left"/>
    </w:lvl>
  </w:abstractNum>
  <w:abstractNum w:abstractNumId="1" w15:restartNumberingAfterBreak="0">
    <w:nsid w:val="01890AB5"/>
    <w:multiLevelType w:val="hybridMultilevel"/>
    <w:tmpl w:val="EA684D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594CF5"/>
    <w:multiLevelType w:val="hybridMultilevel"/>
    <w:tmpl w:val="8F6CB9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C499E8">
      <w:start w:val="1"/>
      <w:numFmt w:val="upperLetter"/>
      <w:lvlText w:val="%2."/>
      <w:lvlJc w:val="left"/>
      <w:pPr>
        <w:tabs>
          <w:tab w:val="num" w:pos="1485"/>
        </w:tabs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582AB1"/>
    <w:multiLevelType w:val="hybridMultilevel"/>
    <w:tmpl w:val="FF3AF3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2239C5"/>
    <w:multiLevelType w:val="hybridMultilevel"/>
    <w:tmpl w:val="FBB4C5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DB570B"/>
    <w:multiLevelType w:val="hybridMultilevel"/>
    <w:tmpl w:val="E5A45A66"/>
    <w:lvl w:ilvl="0" w:tplc="5176B5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9D505F2"/>
    <w:multiLevelType w:val="hybridMultilevel"/>
    <w:tmpl w:val="A06840BE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7" w15:restartNumberingAfterBreak="0">
    <w:nsid w:val="2E1F0F6F"/>
    <w:multiLevelType w:val="hybridMultilevel"/>
    <w:tmpl w:val="325C4E9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4346E5"/>
    <w:multiLevelType w:val="hybridMultilevel"/>
    <w:tmpl w:val="74BE05C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FB008E"/>
    <w:multiLevelType w:val="hybridMultilevel"/>
    <w:tmpl w:val="D25EF2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80330B"/>
    <w:multiLevelType w:val="hybridMultilevel"/>
    <w:tmpl w:val="8458ABEC"/>
    <w:lvl w:ilvl="0" w:tplc="0DB07186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1" w15:restartNumberingAfterBreak="0">
    <w:nsid w:val="3AED49F9"/>
    <w:multiLevelType w:val="multilevel"/>
    <w:tmpl w:val="341C9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5B62CA"/>
    <w:multiLevelType w:val="hybridMultilevel"/>
    <w:tmpl w:val="274E2294"/>
    <w:lvl w:ilvl="0" w:tplc="3522D190">
      <w:start w:val="1"/>
      <w:numFmt w:val="upperLetter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DFD6119"/>
    <w:multiLevelType w:val="hybridMultilevel"/>
    <w:tmpl w:val="CD54BE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065D6"/>
    <w:multiLevelType w:val="hybridMultilevel"/>
    <w:tmpl w:val="1EB8C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F1531C"/>
    <w:multiLevelType w:val="hybridMultilevel"/>
    <w:tmpl w:val="95323B1A"/>
    <w:lvl w:ilvl="0" w:tplc="68C2713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536D02"/>
    <w:multiLevelType w:val="hybridMultilevel"/>
    <w:tmpl w:val="D14CE40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CBB7638"/>
    <w:multiLevelType w:val="hybridMultilevel"/>
    <w:tmpl w:val="FDB0D4EC"/>
    <w:lvl w:ilvl="0" w:tplc="35649044">
      <w:numFmt w:val="bullet"/>
      <w:lvlText w:val="-"/>
      <w:lvlJc w:val="left"/>
      <w:pPr>
        <w:ind w:left="15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8" w15:restartNumberingAfterBreak="0">
    <w:nsid w:val="4D836F26"/>
    <w:multiLevelType w:val="hybridMultilevel"/>
    <w:tmpl w:val="95E63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8927BF"/>
    <w:multiLevelType w:val="hybridMultilevel"/>
    <w:tmpl w:val="5AB07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267107C"/>
    <w:multiLevelType w:val="hybridMultilevel"/>
    <w:tmpl w:val="30C41E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6D02EC3"/>
    <w:multiLevelType w:val="hybridMultilevel"/>
    <w:tmpl w:val="3A2884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81143DD"/>
    <w:multiLevelType w:val="hybridMultilevel"/>
    <w:tmpl w:val="FCE44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8B1353"/>
    <w:multiLevelType w:val="hybridMultilevel"/>
    <w:tmpl w:val="ACC2235A"/>
    <w:lvl w:ilvl="0" w:tplc="AC4EA12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A0249CF"/>
    <w:multiLevelType w:val="hybridMultilevel"/>
    <w:tmpl w:val="956823B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5AE67887"/>
    <w:multiLevelType w:val="hybridMultilevel"/>
    <w:tmpl w:val="E9C0F7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FAC1E9B"/>
    <w:multiLevelType w:val="hybridMultilevel"/>
    <w:tmpl w:val="E0A23726"/>
    <w:lvl w:ilvl="0" w:tplc="D9A0729A">
      <w:start w:val="2"/>
      <w:numFmt w:val="decimal"/>
      <w:lvlText w:val="%1."/>
      <w:lvlJc w:val="left"/>
      <w:pPr>
        <w:ind w:left="720" w:hanging="360"/>
      </w:pPr>
      <w:rPr>
        <w:rFonts w:ascii="HelveticaNeueLT Std" w:hAnsi="HelveticaNeueLT Std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3D11C3"/>
    <w:multiLevelType w:val="hybridMultilevel"/>
    <w:tmpl w:val="B8A424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3F17123"/>
    <w:multiLevelType w:val="hybridMultilevel"/>
    <w:tmpl w:val="42867B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59E2DAB"/>
    <w:multiLevelType w:val="hybridMultilevel"/>
    <w:tmpl w:val="63A423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D9258CD"/>
    <w:multiLevelType w:val="hybridMultilevel"/>
    <w:tmpl w:val="098820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0A40C7E"/>
    <w:multiLevelType w:val="hybridMultilevel"/>
    <w:tmpl w:val="3572BC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0D43E5D"/>
    <w:multiLevelType w:val="hybridMultilevel"/>
    <w:tmpl w:val="041A91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CF5293"/>
    <w:multiLevelType w:val="hybridMultilevel"/>
    <w:tmpl w:val="0DC0E7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34B6663"/>
    <w:multiLevelType w:val="hybridMultilevel"/>
    <w:tmpl w:val="87F41E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8676A14"/>
    <w:multiLevelType w:val="hybridMultilevel"/>
    <w:tmpl w:val="7E5CF3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02484366">
    <w:abstractNumId w:val="2"/>
  </w:num>
  <w:num w:numId="2" w16cid:durableId="142897951">
    <w:abstractNumId w:val="3"/>
  </w:num>
  <w:num w:numId="3" w16cid:durableId="1843936912">
    <w:abstractNumId w:val="15"/>
  </w:num>
  <w:num w:numId="4" w16cid:durableId="694119831">
    <w:abstractNumId w:val="16"/>
  </w:num>
  <w:num w:numId="5" w16cid:durableId="1114864225">
    <w:abstractNumId w:val="7"/>
  </w:num>
  <w:num w:numId="6" w16cid:durableId="79622159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rPr>
          <w:rFonts w:ascii="Symbol" w:hAnsi="Symbol" w:hint="default"/>
          <w:sz w:val="20"/>
        </w:rPr>
      </w:lvl>
    </w:lvlOverride>
  </w:num>
  <w:num w:numId="7" w16cid:durableId="981078600">
    <w:abstractNumId w:val="13"/>
  </w:num>
  <w:num w:numId="8" w16cid:durableId="843937707">
    <w:abstractNumId w:val="10"/>
  </w:num>
  <w:num w:numId="9" w16cid:durableId="493185851">
    <w:abstractNumId w:val="31"/>
  </w:num>
  <w:num w:numId="10" w16cid:durableId="837187183">
    <w:abstractNumId w:val="24"/>
  </w:num>
  <w:num w:numId="11" w16cid:durableId="1520121487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68144306">
    <w:abstractNumId w:val="26"/>
  </w:num>
  <w:num w:numId="13" w16cid:durableId="1770858193">
    <w:abstractNumId w:val="8"/>
  </w:num>
  <w:num w:numId="14" w16cid:durableId="1705474481">
    <w:abstractNumId w:val="9"/>
  </w:num>
  <w:num w:numId="15" w16cid:durableId="1221016534">
    <w:abstractNumId w:val="22"/>
  </w:num>
  <w:num w:numId="16" w16cid:durableId="1575123392">
    <w:abstractNumId w:val="21"/>
  </w:num>
  <w:num w:numId="17" w16cid:durableId="268204983">
    <w:abstractNumId w:val="28"/>
  </w:num>
  <w:num w:numId="18" w16cid:durableId="518857028">
    <w:abstractNumId w:val="5"/>
  </w:num>
  <w:num w:numId="19" w16cid:durableId="1683505805">
    <w:abstractNumId w:val="14"/>
  </w:num>
  <w:num w:numId="20" w16cid:durableId="1110247902">
    <w:abstractNumId w:val="12"/>
  </w:num>
  <w:num w:numId="21" w16cid:durableId="439222996">
    <w:abstractNumId w:val="11"/>
  </w:num>
  <w:num w:numId="22" w16cid:durableId="2086026198">
    <w:abstractNumId w:val="1"/>
  </w:num>
  <w:num w:numId="23" w16cid:durableId="490414792">
    <w:abstractNumId w:val="20"/>
  </w:num>
  <w:num w:numId="24" w16cid:durableId="1623027485">
    <w:abstractNumId w:val="25"/>
  </w:num>
  <w:num w:numId="25" w16cid:durableId="915819260">
    <w:abstractNumId w:val="4"/>
  </w:num>
  <w:num w:numId="26" w16cid:durableId="1943879006">
    <w:abstractNumId w:val="33"/>
  </w:num>
  <w:num w:numId="27" w16cid:durableId="2132704457">
    <w:abstractNumId w:val="30"/>
  </w:num>
  <w:num w:numId="28" w16cid:durableId="302973900">
    <w:abstractNumId w:val="29"/>
  </w:num>
  <w:num w:numId="29" w16cid:durableId="978803317">
    <w:abstractNumId w:val="32"/>
  </w:num>
  <w:num w:numId="30" w16cid:durableId="795948167">
    <w:abstractNumId w:val="6"/>
  </w:num>
  <w:num w:numId="31" w16cid:durableId="541213938">
    <w:abstractNumId w:val="19"/>
  </w:num>
  <w:num w:numId="32" w16cid:durableId="1365330992">
    <w:abstractNumId w:val="35"/>
  </w:num>
  <w:num w:numId="33" w16cid:durableId="1110665857">
    <w:abstractNumId w:val="27"/>
  </w:num>
  <w:num w:numId="34" w16cid:durableId="1941792878">
    <w:abstractNumId w:val="17"/>
  </w:num>
  <w:num w:numId="35" w16cid:durableId="2065444950">
    <w:abstractNumId w:val="34"/>
  </w:num>
  <w:num w:numId="36" w16cid:durableId="4106643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jY3MTAyMTO0MDZW0lEKTi0uzszPAykwqQUAmAfIlSwAAAA="/>
  </w:docVars>
  <w:rsids>
    <w:rsidRoot w:val="00A64B86"/>
    <w:rsid w:val="00000083"/>
    <w:rsid w:val="00005D97"/>
    <w:rsid w:val="0001112F"/>
    <w:rsid w:val="00021474"/>
    <w:rsid w:val="00022BA8"/>
    <w:rsid w:val="0003423A"/>
    <w:rsid w:val="0003574F"/>
    <w:rsid w:val="00037FE9"/>
    <w:rsid w:val="00052A7A"/>
    <w:rsid w:val="000556D4"/>
    <w:rsid w:val="00056A20"/>
    <w:rsid w:val="00060D2D"/>
    <w:rsid w:val="000732DA"/>
    <w:rsid w:val="000752D4"/>
    <w:rsid w:val="00077036"/>
    <w:rsid w:val="0008695D"/>
    <w:rsid w:val="00094343"/>
    <w:rsid w:val="000A529F"/>
    <w:rsid w:val="000A7166"/>
    <w:rsid w:val="000B0911"/>
    <w:rsid w:val="000C722C"/>
    <w:rsid w:val="000D71A8"/>
    <w:rsid w:val="000F13E6"/>
    <w:rsid w:val="000F2D8D"/>
    <w:rsid w:val="000F6F4C"/>
    <w:rsid w:val="001034B4"/>
    <w:rsid w:val="0010433F"/>
    <w:rsid w:val="00110C92"/>
    <w:rsid w:val="00120A4F"/>
    <w:rsid w:val="00120F72"/>
    <w:rsid w:val="001215AC"/>
    <w:rsid w:val="0013136F"/>
    <w:rsid w:val="00131FE5"/>
    <w:rsid w:val="00132B37"/>
    <w:rsid w:val="00133EBC"/>
    <w:rsid w:val="00135581"/>
    <w:rsid w:val="00136311"/>
    <w:rsid w:val="00137A0B"/>
    <w:rsid w:val="00147D9A"/>
    <w:rsid w:val="00154004"/>
    <w:rsid w:val="00170C59"/>
    <w:rsid w:val="00177CF2"/>
    <w:rsid w:val="00193DD9"/>
    <w:rsid w:val="00196042"/>
    <w:rsid w:val="001A192B"/>
    <w:rsid w:val="001A49B6"/>
    <w:rsid w:val="001A5B50"/>
    <w:rsid w:val="001B2914"/>
    <w:rsid w:val="001B37BB"/>
    <w:rsid w:val="001B5B7F"/>
    <w:rsid w:val="001C0661"/>
    <w:rsid w:val="001C5772"/>
    <w:rsid w:val="001C6255"/>
    <w:rsid w:val="001D3392"/>
    <w:rsid w:val="001D6040"/>
    <w:rsid w:val="001E1F8F"/>
    <w:rsid w:val="00210619"/>
    <w:rsid w:val="00210978"/>
    <w:rsid w:val="00212DF0"/>
    <w:rsid w:val="00213305"/>
    <w:rsid w:val="00216E7E"/>
    <w:rsid w:val="0021762F"/>
    <w:rsid w:val="00217DB3"/>
    <w:rsid w:val="00217E56"/>
    <w:rsid w:val="0022456F"/>
    <w:rsid w:val="00224CBE"/>
    <w:rsid w:val="00232143"/>
    <w:rsid w:val="00244A06"/>
    <w:rsid w:val="00244DFF"/>
    <w:rsid w:val="00244E86"/>
    <w:rsid w:val="002509A3"/>
    <w:rsid w:val="002534D2"/>
    <w:rsid w:val="00257154"/>
    <w:rsid w:val="00257171"/>
    <w:rsid w:val="0025786D"/>
    <w:rsid w:val="002709DB"/>
    <w:rsid w:val="00270B81"/>
    <w:rsid w:val="0027150C"/>
    <w:rsid w:val="00272F71"/>
    <w:rsid w:val="002736D1"/>
    <w:rsid w:val="00274B0A"/>
    <w:rsid w:val="00286081"/>
    <w:rsid w:val="002919F6"/>
    <w:rsid w:val="00293C29"/>
    <w:rsid w:val="002975E6"/>
    <w:rsid w:val="002A2CCC"/>
    <w:rsid w:val="002B565A"/>
    <w:rsid w:val="002C44C1"/>
    <w:rsid w:val="002C5AE0"/>
    <w:rsid w:val="002D1571"/>
    <w:rsid w:val="002D4B79"/>
    <w:rsid w:val="002D5CE7"/>
    <w:rsid w:val="002D69FB"/>
    <w:rsid w:val="002E14DA"/>
    <w:rsid w:val="00303279"/>
    <w:rsid w:val="003034BF"/>
    <w:rsid w:val="00304AE5"/>
    <w:rsid w:val="00306B81"/>
    <w:rsid w:val="0031000A"/>
    <w:rsid w:val="0031046B"/>
    <w:rsid w:val="003106C3"/>
    <w:rsid w:val="00312618"/>
    <w:rsid w:val="00320D14"/>
    <w:rsid w:val="00334B3D"/>
    <w:rsid w:val="003357BC"/>
    <w:rsid w:val="00336828"/>
    <w:rsid w:val="00353801"/>
    <w:rsid w:val="0035483B"/>
    <w:rsid w:val="0035759A"/>
    <w:rsid w:val="00357C72"/>
    <w:rsid w:val="003601D1"/>
    <w:rsid w:val="00364F8B"/>
    <w:rsid w:val="00373D8E"/>
    <w:rsid w:val="00380E5F"/>
    <w:rsid w:val="003869E2"/>
    <w:rsid w:val="00387E8B"/>
    <w:rsid w:val="00391D58"/>
    <w:rsid w:val="00392262"/>
    <w:rsid w:val="00397510"/>
    <w:rsid w:val="003B0874"/>
    <w:rsid w:val="003C0B27"/>
    <w:rsid w:val="003C0F08"/>
    <w:rsid w:val="003C3A0C"/>
    <w:rsid w:val="003D103B"/>
    <w:rsid w:val="003D507D"/>
    <w:rsid w:val="003E14BC"/>
    <w:rsid w:val="003E221B"/>
    <w:rsid w:val="003F5A7F"/>
    <w:rsid w:val="003F71BB"/>
    <w:rsid w:val="004012EC"/>
    <w:rsid w:val="004118CA"/>
    <w:rsid w:val="00425B61"/>
    <w:rsid w:val="0042664C"/>
    <w:rsid w:val="00430C5C"/>
    <w:rsid w:val="00437C86"/>
    <w:rsid w:val="004460CD"/>
    <w:rsid w:val="00452254"/>
    <w:rsid w:val="004567E4"/>
    <w:rsid w:val="00461684"/>
    <w:rsid w:val="004617CA"/>
    <w:rsid w:val="004648FF"/>
    <w:rsid w:val="0047608F"/>
    <w:rsid w:val="00476241"/>
    <w:rsid w:val="00481706"/>
    <w:rsid w:val="00486610"/>
    <w:rsid w:val="00486D67"/>
    <w:rsid w:val="00493D87"/>
    <w:rsid w:val="004975A0"/>
    <w:rsid w:val="004A11EF"/>
    <w:rsid w:val="004A2EA8"/>
    <w:rsid w:val="004A315F"/>
    <w:rsid w:val="004A376F"/>
    <w:rsid w:val="004A56AB"/>
    <w:rsid w:val="004A6085"/>
    <w:rsid w:val="004B3D92"/>
    <w:rsid w:val="004B73AD"/>
    <w:rsid w:val="004B7C64"/>
    <w:rsid w:val="004C6333"/>
    <w:rsid w:val="004D01FF"/>
    <w:rsid w:val="004D5158"/>
    <w:rsid w:val="004D72B6"/>
    <w:rsid w:val="004E6C7B"/>
    <w:rsid w:val="004F6218"/>
    <w:rsid w:val="00502B5D"/>
    <w:rsid w:val="005079EC"/>
    <w:rsid w:val="00514E23"/>
    <w:rsid w:val="00535E82"/>
    <w:rsid w:val="00537D95"/>
    <w:rsid w:val="00541B85"/>
    <w:rsid w:val="00545598"/>
    <w:rsid w:val="00550CEB"/>
    <w:rsid w:val="0056397D"/>
    <w:rsid w:val="00566298"/>
    <w:rsid w:val="00580EEB"/>
    <w:rsid w:val="00581BCC"/>
    <w:rsid w:val="00586055"/>
    <w:rsid w:val="00586E17"/>
    <w:rsid w:val="00590275"/>
    <w:rsid w:val="005908BB"/>
    <w:rsid w:val="005954A1"/>
    <w:rsid w:val="005B6536"/>
    <w:rsid w:val="005D7CFA"/>
    <w:rsid w:val="005E4956"/>
    <w:rsid w:val="005E6D72"/>
    <w:rsid w:val="005F0D88"/>
    <w:rsid w:val="00600274"/>
    <w:rsid w:val="006029A9"/>
    <w:rsid w:val="006043AF"/>
    <w:rsid w:val="006062FC"/>
    <w:rsid w:val="00606F9E"/>
    <w:rsid w:val="006110F0"/>
    <w:rsid w:val="00611D67"/>
    <w:rsid w:val="006162CA"/>
    <w:rsid w:val="00621343"/>
    <w:rsid w:val="006306E9"/>
    <w:rsid w:val="00630EBD"/>
    <w:rsid w:val="006413C4"/>
    <w:rsid w:val="0064160D"/>
    <w:rsid w:val="00653B1C"/>
    <w:rsid w:val="00675C54"/>
    <w:rsid w:val="00677E51"/>
    <w:rsid w:val="0068065F"/>
    <w:rsid w:val="00687451"/>
    <w:rsid w:val="006B07E9"/>
    <w:rsid w:val="006B0F0D"/>
    <w:rsid w:val="006B4B0D"/>
    <w:rsid w:val="006B7A4A"/>
    <w:rsid w:val="006B7AA9"/>
    <w:rsid w:val="006C3D8E"/>
    <w:rsid w:val="006D1956"/>
    <w:rsid w:val="006D79D7"/>
    <w:rsid w:val="006E4324"/>
    <w:rsid w:val="006F60C3"/>
    <w:rsid w:val="00702BDF"/>
    <w:rsid w:val="0071612D"/>
    <w:rsid w:val="00725419"/>
    <w:rsid w:val="00730665"/>
    <w:rsid w:val="00735FCF"/>
    <w:rsid w:val="007433CE"/>
    <w:rsid w:val="00750602"/>
    <w:rsid w:val="0075663C"/>
    <w:rsid w:val="0076035D"/>
    <w:rsid w:val="0076376C"/>
    <w:rsid w:val="00767C1E"/>
    <w:rsid w:val="00771ED0"/>
    <w:rsid w:val="007732EE"/>
    <w:rsid w:val="00792A3E"/>
    <w:rsid w:val="00795DF1"/>
    <w:rsid w:val="007A2517"/>
    <w:rsid w:val="007A3CCF"/>
    <w:rsid w:val="007B1392"/>
    <w:rsid w:val="007B335F"/>
    <w:rsid w:val="007C70B4"/>
    <w:rsid w:val="007D45C8"/>
    <w:rsid w:val="007D50ED"/>
    <w:rsid w:val="007E15A4"/>
    <w:rsid w:val="007E2F48"/>
    <w:rsid w:val="007E344D"/>
    <w:rsid w:val="007E40B9"/>
    <w:rsid w:val="007F1E95"/>
    <w:rsid w:val="007F2C63"/>
    <w:rsid w:val="0080201B"/>
    <w:rsid w:val="008020E0"/>
    <w:rsid w:val="00803991"/>
    <w:rsid w:val="00811D74"/>
    <w:rsid w:val="00822010"/>
    <w:rsid w:val="008266EF"/>
    <w:rsid w:val="00832176"/>
    <w:rsid w:val="00832525"/>
    <w:rsid w:val="00836E50"/>
    <w:rsid w:val="00837AB4"/>
    <w:rsid w:val="008502D1"/>
    <w:rsid w:val="00856A6C"/>
    <w:rsid w:val="0086151C"/>
    <w:rsid w:val="00861BC2"/>
    <w:rsid w:val="008817D1"/>
    <w:rsid w:val="00881B10"/>
    <w:rsid w:val="00885160"/>
    <w:rsid w:val="0088758F"/>
    <w:rsid w:val="00891129"/>
    <w:rsid w:val="008917F2"/>
    <w:rsid w:val="00893423"/>
    <w:rsid w:val="008970BA"/>
    <w:rsid w:val="008A0618"/>
    <w:rsid w:val="008A40DE"/>
    <w:rsid w:val="008C2236"/>
    <w:rsid w:val="008C48F8"/>
    <w:rsid w:val="008C51D9"/>
    <w:rsid w:val="008D5A2E"/>
    <w:rsid w:val="008E5844"/>
    <w:rsid w:val="008F66B0"/>
    <w:rsid w:val="00901C76"/>
    <w:rsid w:val="0091002A"/>
    <w:rsid w:val="009115CC"/>
    <w:rsid w:val="00913B97"/>
    <w:rsid w:val="00914223"/>
    <w:rsid w:val="00915977"/>
    <w:rsid w:val="00923193"/>
    <w:rsid w:val="00924777"/>
    <w:rsid w:val="009314AD"/>
    <w:rsid w:val="00933287"/>
    <w:rsid w:val="00940B3A"/>
    <w:rsid w:val="0094294E"/>
    <w:rsid w:val="00947452"/>
    <w:rsid w:val="00947459"/>
    <w:rsid w:val="009504EC"/>
    <w:rsid w:val="00954AF1"/>
    <w:rsid w:val="00964C38"/>
    <w:rsid w:val="00975360"/>
    <w:rsid w:val="009909FF"/>
    <w:rsid w:val="009955BF"/>
    <w:rsid w:val="009A76E6"/>
    <w:rsid w:val="009B03BB"/>
    <w:rsid w:val="009C0427"/>
    <w:rsid w:val="009C62C1"/>
    <w:rsid w:val="009C6F3C"/>
    <w:rsid w:val="009F02E5"/>
    <w:rsid w:val="009F3B03"/>
    <w:rsid w:val="009F489D"/>
    <w:rsid w:val="00A041E1"/>
    <w:rsid w:val="00A06056"/>
    <w:rsid w:val="00A12D39"/>
    <w:rsid w:val="00A134A3"/>
    <w:rsid w:val="00A2105D"/>
    <w:rsid w:val="00A32F76"/>
    <w:rsid w:val="00A33339"/>
    <w:rsid w:val="00A37C55"/>
    <w:rsid w:val="00A4099C"/>
    <w:rsid w:val="00A416DE"/>
    <w:rsid w:val="00A42011"/>
    <w:rsid w:val="00A428AF"/>
    <w:rsid w:val="00A5058D"/>
    <w:rsid w:val="00A52E9B"/>
    <w:rsid w:val="00A620D6"/>
    <w:rsid w:val="00A64B86"/>
    <w:rsid w:val="00A65FE6"/>
    <w:rsid w:val="00A67D35"/>
    <w:rsid w:val="00A73FDC"/>
    <w:rsid w:val="00A85FAB"/>
    <w:rsid w:val="00A90E56"/>
    <w:rsid w:val="00A91756"/>
    <w:rsid w:val="00A9219D"/>
    <w:rsid w:val="00AA0D42"/>
    <w:rsid w:val="00AA464B"/>
    <w:rsid w:val="00AA49D9"/>
    <w:rsid w:val="00AB6980"/>
    <w:rsid w:val="00AC1C75"/>
    <w:rsid w:val="00AC46B7"/>
    <w:rsid w:val="00AC4E3E"/>
    <w:rsid w:val="00AD6BFD"/>
    <w:rsid w:val="00AE22CD"/>
    <w:rsid w:val="00AF5B92"/>
    <w:rsid w:val="00AF76D6"/>
    <w:rsid w:val="00B06A29"/>
    <w:rsid w:val="00B12474"/>
    <w:rsid w:val="00B14A68"/>
    <w:rsid w:val="00B21641"/>
    <w:rsid w:val="00B22B39"/>
    <w:rsid w:val="00B23C71"/>
    <w:rsid w:val="00B24369"/>
    <w:rsid w:val="00B301C7"/>
    <w:rsid w:val="00B3794C"/>
    <w:rsid w:val="00B54698"/>
    <w:rsid w:val="00B70619"/>
    <w:rsid w:val="00BA3C0B"/>
    <w:rsid w:val="00BA3C50"/>
    <w:rsid w:val="00BA6CE3"/>
    <w:rsid w:val="00BB1444"/>
    <w:rsid w:val="00BB783C"/>
    <w:rsid w:val="00BC2B9D"/>
    <w:rsid w:val="00BC6404"/>
    <w:rsid w:val="00BD0B9D"/>
    <w:rsid w:val="00BD3246"/>
    <w:rsid w:val="00BD552D"/>
    <w:rsid w:val="00BE0AAB"/>
    <w:rsid w:val="00BE60D3"/>
    <w:rsid w:val="00BF4EF2"/>
    <w:rsid w:val="00BF7EB9"/>
    <w:rsid w:val="00C04F30"/>
    <w:rsid w:val="00C05D43"/>
    <w:rsid w:val="00C074DA"/>
    <w:rsid w:val="00C079D0"/>
    <w:rsid w:val="00C2060A"/>
    <w:rsid w:val="00C212A4"/>
    <w:rsid w:val="00C31553"/>
    <w:rsid w:val="00C35E8B"/>
    <w:rsid w:val="00C37DF3"/>
    <w:rsid w:val="00C40B11"/>
    <w:rsid w:val="00C40B94"/>
    <w:rsid w:val="00C452C6"/>
    <w:rsid w:val="00C4662E"/>
    <w:rsid w:val="00C5397B"/>
    <w:rsid w:val="00C5532D"/>
    <w:rsid w:val="00C64189"/>
    <w:rsid w:val="00C71C3C"/>
    <w:rsid w:val="00C76237"/>
    <w:rsid w:val="00C76306"/>
    <w:rsid w:val="00C76635"/>
    <w:rsid w:val="00C84CBC"/>
    <w:rsid w:val="00C8634F"/>
    <w:rsid w:val="00C94DC5"/>
    <w:rsid w:val="00CA0F49"/>
    <w:rsid w:val="00CC0813"/>
    <w:rsid w:val="00CC0FF6"/>
    <w:rsid w:val="00CC218F"/>
    <w:rsid w:val="00CC760D"/>
    <w:rsid w:val="00CD205F"/>
    <w:rsid w:val="00CD2D92"/>
    <w:rsid w:val="00CF0367"/>
    <w:rsid w:val="00CF12D2"/>
    <w:rsid w:val="00CF6EBE"/>
    <w:rsid w:val="00D11675"/>
    <w:rsid w:val="00D1217E"/>
    <w:rsid w:val="00D12B01"/>
    <w:rsid w:val="00D25241"/>
    <w:rsid w:val="00D373A0"/>
    <w:rsid w:val="00D41BBA"/>
    <w:rsid w:val="00D51CFC"/>
    <w:rsid w:val="00D62FDA"/>
    <w:rsid w:val="00D730EB"/>
    <w:rsid w:val="00D75562"/>
    <w:rsid w:val="00D7783A"/>
    <w:rsid w:val="00D801A9"/>
    <w:rsid w:val="00D8727E"/>
    <w:rsid w:val="00D87788"/>
    <w:rsid w:val="00D96BAA"/>
    <w:rsid w:val="00D9749E"/>
    <w:rsid w:val="00D97F02"/>
    <w:rsid w:val="00DA1999"/>
    <w:rsid w:val="00DB36BA"/>
    <w:rsid w:val="00DC3610"/>
    <w:rsid w:val="00DE5654"/>
    <w:rsid w:val="00DF11BB"/>
    <w:rsid w:val="00DF1561"/>
    <w:rsid w:val="00DF177B"/>
    <w:rsid w:val="00DF6140"/>
    <w:rsid w:val="00DF6283"/>
    <w:rsid w:val="00E05D51"/>
    <w:rsid w:val="00E21012"/>
    <w:rsid w:val="00E21B4D"/>
    <w:rsid w:val="00E21EBA"/>
    <w:rsid w:val="00E2637E"/>
    <w:rsid w:val="00E3102E"/>
    <w:rsid w:val="00E35764"/>
    <w:rsid w:val="00E46048"/>
    <w:rsid w:val="00E46E0C"/>
    <w:rsid w:val="00E515B8"/>
    <w:rsid w:val="00E6212C"/>
    <w:rsid w:val="00E62BF9"/>
    <w:rsid w:val="00E63ABF"/>
    <w:rsid w:val="00E8239B"/>
    <w:rsid w:val="00E82A47"/>
    <w:rsid w:val="00E96A40"/>
    <w:rsid w:val="00E97245"/>
    <w:rsid w:val="00EC1D98"/>
    <w:rsid w:val="00EE38D1"/>
    <w:rsid w:val="00EF3E19"/>
    <w:rsid w:val="00EF4334"/>
    <w:rsid w:val="00EF7F68"/>
    <w:rsid w:val="00F00772"/>
    <w:rsid w:val="00F0629B"/>
    <w:rsid w:val="00F06EF1"/>
    <w:rsid w:val="00F12B85"/>
    <w:rsid w:val="00F1794A"/>
    <w:rsid w:val="00F264AF"/>
    <w:rsid w:val="00F341E1"/>
    <w:rsid w:val="00F36180"/>
    <w:rsid w:val="00F37566"/>
    <w:rsid w:val="00F47B00"/>
    <w:rsid w:val="00F50C0D"/>
    <w:rsid w:val="00F577CC"/>
    <w:rsid w:val="00F6161F"/>
    <w:rsid w:val="00F6655F"/>
    <w:rsid w:val="00F73192"/>
    <w:rsid w:val="00F81105"/>
    <w:rsid w:val="00F84474"/>
    <w:rsid w:val="00FA3FE8"/>
    <w:rsid w:val="00FA5E3F"/>
    <w:rsid w:val="00FB0605"/>
    <w:rsid w:val="00FC447A"/>
    <w:rsid w:val="00FD18C9"/>
    <w:rsid w:val="00FD6A27"/>
    <w:rsid w:val="00FD719E"/>
    <w:rsid w:val="00FE4387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AAA8BB"/>
  <w15:chartTrackingRefBased/>
  <w15:docId w15:val="{F8F2B1F0-09EB-425E-AB79-00A9CBEE3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110C92"/>
    <w:pPr>
      <w:ind w:left="720"/>
    </w:pPr>
  </w:style>
  <w:style w:type="paragraph" w:styleId="BalloonText">
    <w:name w:val="Balloon Text"/>
    <w:basedOn w:val="Normal"/>
    <w:link w:val="BalloonTextChar"/>
    <w:rsid w:val="00EF7F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F7F6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52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2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t.org/educator-tips/creating-an-outdoor-classroom-things-to-consider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thewalkingclassroom.org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ancastercountyplanning.org/342/Lancaster-County-Parks-Trails-Master-Pla" TargetMode="External"/><Relationship Id="rId11" Type="http://schemas.openxmlformats.org/officeDocument/2006/relationships/hyperlink" Target="https://www.palegis.us/statutes/unconsolidated/law-information/view-statute?txtType=PDF&amp;SessYr=2024&amp;ActNum=0117.&amp;SessInd=0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palegis.us/statutes/unconsolidated/law-information/view-statute?txtType=PDF&amp;SessYr=2024&amp;ActNum=0120.&amp;SessInd=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ancastergeneralhealth.org/services-and-treatments/healthy-weight-management-and-bariatric-surgery/weight-loss-options/activate-kids-pediatric-weight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9</TotalTime>
  <Pages>2</Pages>
  <Words>419</Words>
  <Characters>345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FOR SCHOOL HEALTH COUNCIL</vt:lpstr>
    </vt:vector>
  </TitlesOfParts>
  <Company>Solanco School District</Company>
  <LinksUpToDate>false</LinksUpToDate>
  <CharactersWithSpaces>3869</CharactersWithSpaces>
  <SharedDoc>false</SharedDoc>
  <HLinks>
    <vt:vector size="6" baseType="variant">
      <vt:variant>
        <vt:i4>4849691</vt:i4>
      </vt:variant>
      <vt:variant>
        <vt:i4>0</vt:i4>
      </vt:variant>
      <vt:variant>
        <vt:i4>0</vt:i4>
      </vt:variant>
      <vt:variant>
        <vt:i4>5</vt:i4>
      </vt:variant>
      <vt:variant>
        <vt:lpwstr>http://www.solancofamil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FOR SCHOOL HEALTH COUNCIL</dc:title>
  <dc:subject/>
  <dc:creator>Bev Druck</dc:creator>
  <cp:keywords/>
  <dc:description/>
  <cp:lastModifiedBy>Bender, Nicole</cp:lastModifiedBy>
  <cp:revision>56</cp:revision>
  <cp:lastPrinted>2025-04-24T18:29:00Z</cp:lastPrinted>
  <dcterms:created xsi:type="dcterms:W3CDTF">2025-04-24T13:03:00Z</dcterms:created>
  <dcterms:modified xsi:type="dcterms:W3CDTF">2025-04-25T12:32:00Z</dcterms:modified>
</cp:coreProperties>
</file>